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2AB905" w14:textId="77777777" w:rsidR="00F076B3" w:rsidRPr="002D72A7" w:rsidRDefault="007F753C" w:rsidP="00F30584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2D72A7">
        <w:rPr>
          <w:rFonts w:ascii="Times New Roman" w:eastAsia="Calibri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50128C4" wp14:editId="0885A40C">
            <wp:extent cx="1924050" cy="1329154"/>
            <wp:effectExtent l="0" t="0" r="0" b="4445"/>
            <wp:docPr id="2" name="Рисунок 2" descr="ЛОГОТИП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ЛОГОТИП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555" cy="134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8DA44" w14:textId="77777777" w:rsidR="00F076B3" w:rsidRPr="002D72A7" w:rsidRDefault="00F076B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AAA60A8" w14:textId="77777777" w:rsidR="00F076B3" w:rsidRPr="002D72A7" w:rsidRDefault="00F076B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54AF3E8" w14:textId="77777777" w:rsidR="00D5523B" w:rsidRPr="002D72A7" w:rsidRDefault="00D5523B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tbl>
      <w:tblPr>
        <w:tblStyle w:val="a4"/>
        <w:tblW w:w="4677" w:type="dxa"/>
        <w:tblInd w:w="53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7"/>
      </w:tblGrid>
      <w:tr w:rsidR="00D5523B" w:rsidRPr="002D72A7" w14:paraId="2BA3A00F" w14:textId="77777777" w:rsidTr="008F7C62">
        <w:trPr>
          <w:trHeight w:val="1342"/>
        </w:trPr>
        <w:tc>
          <w:tcPr>
            <w:tcW w:w="4677" w:type="dxa"/>
          </w:tcPr>
          <w:p w14:paraId="577BF441" w14:textId="77777777" w:rsidR="00D5523B" w:rsidRPr="002D72A7" w:rsidRDefault="000172A4" w:rsidP="00E25D8E">
            <w:pPr>
              <w:tabs>
                <w:tab w:val="left" w:pos="7140"/>
              </w:tabs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2D72A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УТВЕРЖДЕНО</w:t>
            </w:r>
          </w:p>
          <w:p w14:paraId="49564DE2" w14:textId="63838D47" w:rsidR="00D5523B" w:rsidRPr="002D72A7" w:rsidRDefault="000D3B66" w:rsidP="001B00CD">
            <w:pPr>
              <w:tabs>
                <w:tab w:val="left" w:pos="7140"/>
              </w:tabs>
              <w:ind w:left="-380"/>
              <w:jc w:val="center"/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  <w:t>Р</w:t>
            </w:r>
            <w:r w:rsidR="00973D19" w:rsidRPr="002D72A7"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  <w:t xml:space="preserve">ешением </w:t>
            </w:r>
            <w:r w:rsidR="001B00CD"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  <w:t>исследовательского</w:t>
            </w:r>
            <w:r w:rsidR="00973D19" w:rsidRPr="002D72A7"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  <w:t xml:space="preserve"> совета</w:t>
            </w:r>
          </w:p>
          <w:p w14:paraId="0EF6C300" w14:textId="0C4FFB94" w:rsidR="00D5523B" w:rsidRPr="002D72A7" w:rsidRDefault="009A575C" w:rsidP="00E25D8E">
            <w:pPr>
              <w:tabs>
                <w:tab w:val="left" w:pos="7140"/>
              </w:tabs>
              <w:jc w:val="center"/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  <w:t>(</w:t>
            </w:r>
            <w:r w:rsidR="00973D19" w:rsidRPr="002D72A7"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  <w:t>Протокол №</w:t>
            </w:r>
            <w:r w:rsidR="00E25D8E"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  <w:t>4</w:t>
            </w:r>
            <w:r w:rsidR="00973D19" w:rsidRPr="002D72A7"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  <w:t xml:space="preserve"> от </w:t>
            </w:r>
            <w:r w:rsidR="00E25D8E"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  <w:t>10.02.</w:t>
            </w:r>
            <w:r w:rsidR="005A07B7" w:rsidRPr="002D72A7"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  <w:t>202</w:t>
            </w:r>
            <w:r w:rsidR="001F328A" w:rsidRPr="002D72A7"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  <w:t>1</w:t>
            </w:r>
            <w:r w:rsidR="005A07B7" w:rsidRPr="002D72A7"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  <w:t xml:space="preserve"> г.</w:t>
            </w:r>
            <w:r>
              <w:rPr>
                <w:rFonts w:ascii="Times New Roman" w:eastAsia="Malgun Gothic" w:hAnsi="Times New Roman" w:cs="Times New Roman"/>
                <w:b/>
                <w:sz w:val="24"/>
                <w:szCs w:val="24"/>
                <w:lang w:val="kk-KZ" w:eastAsia="ru-RU"/>
              </w:rPr>
              <w:t>)</w:t>
            </w:r>
          </w:p>
        </w:tc>
      </w:tr>
    </w:tbl>
    <w:p w14:paraId="18B5792D" w14:textId="77777777" w:rsidR="00F076B3" w:rsidRPr="002D72A7" w:rsidRDefault="00F076B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4F67A62" w14:textId="77777777" w:rsidR="00F076B3" w:rsidRPr="00312CF4" w:rsidRDefault="00F076B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C3524DC" w14:textId="77777777" w:rsidR="004E47EE" w:rsidRPr="002D72A7" w:rsidRDefault="00F076B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bookmarkStart w:id="0" w:name="_Hlk60732158"/>
      <w:r w:rsidRPr="002D72A7">
        <w:rPr>
          <w:rFonts w:ascii="Times New Roman" w:eastAsia="Calibri" w:hAnsi="Times New Roman" w:cs="Times New Roman"/>
          <w:b/>
          <w:bCs/>
          <w:sz w:val="24"/>
          <w:szCs w:val="24"/>
        </w:rPr>
        <w:t>ПОЛОЖЕНИЕ</w:t>
      </w:r>
      <w:r w:rsidR="004E47EE" w:rsidRPr="002D72A7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</w:p>
    <w:p w14:paraId="712B8929" w14:textId="77777777" w:rsidR="00F076B3" w:rsidRPr="002D72A7" w:rsidRDefault="000172A4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2D72A7">
        <w:rPr>
          <w:rFonts w:ascii="Times New Roman" w:eastAsia="Calibri" w:hAnsi="Times New Roman" w:cs="Times New Roman"/>
          <w:b/>
          <w:bCs/>
          <w:sz w:val="24"/>
          <w:szCs w:val="24"/>
        </w:rPr>
        <w:t>О КАСПИЙСКОМ ЦЕНТРЕ</w:t>
      </w:r>
      <w:r w:rsidR="004E47EE" w:rsidRPr="002D72A7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ПРЕДПРИНИМАТЕЛЬСТВА</w:t>
      </w:r>
    </w:p>
    <w:p w14:paraId="2E39E6A7" w14:textId="77777777" w:rsidR="00F076B3" w:rsidRPr="002D72A7" w:rsidRDefault="004E47EE" w:rsidP="00F877F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bidi="ru-RU"/>
        </w:rPr>
      </w:pPr>
      <w:r w:rsidRPr="002D72A7">
        <w:rPr>
          <w:rFonts w:ascii="Times New Roman" w:hAnsi="Times New Roman" w:cs="Times New Roman"/>
          <w:b/>
          <w:sz w:val="24"/>
          <w:szCs w:val="24"/>
          <w:lang w:bidi="ru-RU"/>
        </w:rPr>
        <w:t>(</w:t>
      </w:r>
      <w:r w:rsidR="00F877F0" w:rsidRPr="002D72A7">
        <w:rPr>
          <w:rFonts w:ascii="Times New Roman" w:hAnsi="Times New Roman" w:cs="Times New Roman"/>
          <w:b/>
          <w:sz w:val="24"/>
          <w:szCs w:val="24"/>
          <w:lang w:val="en-US" w:bidi="ru-RU"/>
        </w:rPr>
        <w:t>CASPIAN</w:t>
      </w:r>
      <w:r w:rsidR="00F877F0" w:rsidRPr="002D72A7">
        <w:rPr>
          <w:rFonts w:ascii="Times New Roman" w:hAnsi="Times New Roman" w:cs="Times New Roman"/>
          <w:b/>
          <w:sz w:val="24"/>
          <w:szCs w:val="24"/>
          <w:lang w:bidi="ru-RU"/>
        </w:rPr>
        <w:t xml:space="preserve"> </w:t>
      </w:r>
      <w:r w:rsidR="00F877F0" w:rsidRPr="002D72A7">
        <w:rPr>
          <w:rFonts w:ascii="Times New Roman" w:hAnsi="Times New Roman" w:cs="Times New Roman"/>
          <w:b/>
          <w:sz w:val="24"/>
          <w:szCs w:val="24"/>
          <w:lang w:val="en-US" w:bidi="ru-RU"/>
        </w:rPr>
        <w:t>ENTREPRENEURSHIP</w:t>
      </w:r>
      <w:r w:rsidR="00F877F0" w:rsidRPr="002D72A7">
        <w:rPr>
          <w:rFonts w:ascii="Times New Roman" w:hAnsi="Times New Roman" w:cs="Times New Roman"/>
          <w:b/>
          <w:sz w:val="24"/>
          <w:szCs w:val="24"/>
          <w:lang w:bidi="ru-RU"/>
        </w:rPr>
        <w:t xml:space="preserve"> </w:t>
      </w:r>
      <w:r w:rsidR="00F877F0" w:rsidRPr="002D72A7">
        <w:rPr>
          <w:rFonts w:ascii="Times New Roman" w:hAnsi="Times New Roman" w:cs="Times New Roman"/>
          <w:b/>
          <w:sz w:val="24"/>
          <w:szCs w:val="24"/>
          <w:lang w:val="en-US" w:bidi="ru-RU"/>
        </w:rPr>
        <w:t>CENTER</w:t>
      </w:r>
      <w:r w:rsidRPr="002D72A7">
        <w:rPr>
          <w:rFonts w:ascii="Times New Roman" w:hAnsi="Times New Roman" w:cs="Times New Roman"/>
          <w:b/>
          <w:sz w:val="24"/>
          <w:szCs w:val="24"/>
          <w:lang w:bidi="ru-RU"/>
        </w:rPr>
        <w:t>)</w:t>
      </w:r>
    </w:p>
    <w:bookmarkEnd w:id="0"/>
    <w:p w14:paraId="7E5258C6" w14:textId="77777777" w:rsidR="000172A4" w:rsidRPr="002D72A7" w:rsidRDefault="000172A4" w:rsidP="000172A4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3824A867" w14:textId="77777777" w:rsidR="00F076B3" w:rsidRPr="002D72A7" w:rsidRDefault="00F076B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15D56A6" w14:textId="77777777" w:rsidR="00F076B3" w:rsidRPr="002D72A7" w:rsidRDefault="00F076B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4D21957" w14:textId="77777777" w:rsidR="00F076B3" w:rsidRPr="002D72A7" w:rsidRDefault="00F076B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B22DBF9" w14:textId="77777777" w:rsidR="00910783" w:rsidRPr="002D72A7" w:rsidRDefault="0091078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35DB03A" w14:textId="77777777" w:rsidR="00F076B3" w:rsidRPr="002D72A7" w:rsidRDefault="00F076B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C3E99ED" w14:textId="77777777" w:rsidR="00910783" w:rsidRPr="002D72A7" w:rsidRDefault="0091078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8A418DA" w14:textId="77777777" w:rsidR="00F076B3" w:rsidRPr="002D72A7" w:rsidRDefault="00F076B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A5A3180" w14:textId="77777777" w:rsidR="003405D7" w:rsidRPr="002D72A7" w:rsidRDefault="003405D7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129A7DC" w14:textId="77777777" w:rsidR="00910783" w:rsidRPr="002D72A7" w:rsidRDefault="00910783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6196AC6" w14:textId="77777777" w:rsidR="00924BC4" w:rsidRPr="002D72A7" w:rsidRDefault="00924BC4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822358D" w14:textId="77777777" w:rsidR="00924BC4" w:rsidRPr="002D72A7" w:rsidRDefault="00924BC4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36D335E" w14:textId="77777777" w:rsidR="00924BC4" w:rsidRPr="002D72A7" w:rsidRDefault="00924BC4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F58927C" w14:textId="77777777" w:rsidR="00924BC4" w:rsidRPr="002D72A7" w:rsidRDefault="00924BC4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3F88A1F" w14:textId="77777777" w:rsidR="00924BC4" w:rsidRPr="002D72A7" w:rsidRDefault="00924BC4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0D79077" w14:textId="77777777" w:rsidR="00924BC4" w:rsidRPr="002D72A7" w:rsidRDefault="00924BC4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8CE10D4" w14:textId="77777777" w:rsidR="00924BC4" w:rsidRPr="002D72A7" w:rsidRDefault="00924BC4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4686890" w14:textId="77777777" w:rsidR="00924BC4" w:rsidRPr="002D72A7" w:rsidRDefault="00924BC4" w:rsidP="00F076B3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4802418" w14:textId="77777777" w:rsidR="00924BC4" w:rsidRPr="002D72A7" w:rsidRDefault="00924BC4" w:rsidP="000D3B6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2F58702" w14:textId="77777777" w:rsidR="007F753C" w:rsidRPr="002D72A7" w:rsidRDefault="007F753C" w:rsidP="000D3B6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0492CD9" w14:textId="77777777" w:rsidR="007F753C" w:rsidRPr="002D72A7" w:rsidRDefault="007F753C" w:rsidP="000D3B6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24A4180" w14:textId="77777777" w:rsidR="007F753C" w:rsidRPr="002D72A7" w:rsidRDefault="007F753C" w:rsidP="000D3B6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5BF759B" w14:textId="77777777" w:rsidR="007F753C" w:rsidRPr="002D72A7" w:rsidRDefault="007F753C" w:rsidP="000D3B6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D0FBEA9" w14:textId="77777777" w:rsidR="007F753C" w:rsidRPr="002D72A7" w:rsidRDefault="007F753C" w:rsidP="000D3B6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01233D5" w14:textId="77777777" w:rsidR="000172A4" w:rsidRPr="002D72A7" w:rsidRDefault="000172A4" w:rsidP="000D3B6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55B5570" w14:textId="66C354B5" w:rsidR="000172A4" w:rsidRDefault="000172A4" w:rsidP="000D3B6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E95A467" w14:textId="7DD0FEE5" w:rsidR="000D3B66" w:rsidRDefault="000D3B66" w:rsidP="000D3B6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5CFA495" w14:textId="19E9B8AE" w:rsidR="000D3B66" w:rsidRDefault="000D3B66" w:rsidP="000D3B6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65EA8CE" w14:textId="687EA626" w:rsidR="000D3B66" w:rsidRDefault="000D3B66" w:rsidP="000D3B6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DB8EC4D" w14:textId="1A4E206A" w:rsidR="000D3B66" w:rsidRDefault="000D3B66" w:rsidP="000D3B6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23E3F33" w14:textId="690B664F" w:rsidR="000D3B66" w:rsidRDefault="000D3B66" w:rsidP="000D3B6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560DC48" w14:textId="77777777" w:rsidR="000D3B66" w:rsidRPr="002D72A7" w:rsidRDefault="000D3B66" w:rsidP="000D3B6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BE96243" w14:textId="1CEDCABF" w:rsidR="000D3B66" w:rsidRDefault="007D51EF" w:rsidP="000D3B6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2D72A7">
        <w:rPr>
          <w:rFonts w:ascii="Times New Roman" w:eastAsia="Calibri" w:hAnsi="Times New Roman" w:cs="Times New Roman"/>
          <w:b/>
          <w:bCs/>
          <w:sz w:val="24"/>
          <w:szCs w:val="24"/>
        </w:rPr>
        <w:t>АКТАУ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  <w:t xml:space="preserve"> </w:t>
      </w:r>
      <w:r w:rsidRPr="002D72A7">
        <w:rPr>
          <w:rFonts w:ascii="Times New Roman" w:eastAsia="Calibri" w:hAnsi="Times New Roman" w:cs="Times New Roman"/>
          <w:b/>
          <w:bCs/>
          <w:sz w:val="24"/>
          <w:szCs w:val="24"/>
        </w:rPr>
        <w:t>2021</w:t>
      </w:r>
      <w:r w:rsidR="000D3B66">
        <w:rPr>
          <w:rFonts w:ascii="Times New Roman" w:eastAsia="Calibri" w:hAnsi="Times New Roman" w:cs="Times New Roman"/>
          <w:b/>
          <w:bCs/>
          <w:sz w:val="24"/>
          <w:szCs w:val="24"/>
        </w:rPr>
        <w:br w:type="page"/>
      </w:r>
    </w:p>
    <w:p w14:paraId="636B5D22" w14:textId="77777777" w:rsidR="000172A4" w:rsidRPr="002D72A7" w:rsidRDefault="000172A4" w:rsidP="000172A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410"/>
          <w:tab w:val="left" w:pos="3544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2D72A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СОДЕРЖАНИЕ</w:t>
      </w:r>
    </w:p>
    <w:p w14:paraId="28E0D56B" w14:textId="77777777" w:rsidR="004C0B87" w:rsidRPr="002D72A7" w:rsidRDefault="004C0B87" w:rsidP="000172A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410"/>
          <w:tab w:val="left" w:pos="3544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tbl>
      <w:tblPr>
        <w:tblW w:w="9106" w:type="dxa"/>
        <w:tblInd w:w="108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534"/>
        <w:gridCol w:w="572"/>
      </w:tblGrid>
      <w:tr w:rsidR="007D51EF" w:rsidRPr="007D51EF" w14:paraId="3B4E7914" w14:textId="76383252" w:rsidTr="002D36A1">
        <w:trPr>
          <w:trHeight w:val="260"/>
        </w:trPr>
        <w:tc>
          <w:tcPr>
            <w:tcW w:w="8534" w:type="dxa"/>
            <w:shd w:val="clear" w:color="auto" w:fill="auto"/>
          </w:tcPr>
          <w:p w14:paraId="54682B35" w14:textId="300B2B51" w:rsidR="007D51EF" w:rsidRPr="007D51EF" w:rsidRDefault="007D51EF" w:rsidP="005E5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67"/>
                <w:tab w:val="left" w:pos="6971"/>
              </w:tabs>
              <w:spacing w:after="0"/>
              <w:jc w:val="both"/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</w:pPr>
            <w:r w:rsidRPr="007D51EF">
              <w:rPr>
                <w:rFonts w:ascii="Times New Roman" w:eastAsia="Times" w:hAnsi="Times New Roman" w:cs="Times New Roman"/>
                <w:caps/>
                <w:color w:val="000000"/>
                <w:sz w:val="24"/>
                <w:szCs w:val="24"/>
                <w:lang w:val="kk-KZ"/>
              </w:rPr>
              <w:t>1</w:t>
            </w:r>
            <w:r w:rsidR="00111C22">
              <w:rPr>
                <w:rFonts w:ascii="Times New Roman" w:eastAsia="Times" w:hAnsi="Times New Roman" w:cs="Times New Roman"/>
                <w:caps/>
                <w:color w:val="000000"/>
                <w:sz w:val="24"/>
                <w:szCs w:val="24"/>
                <w:lang w:val="kk-KZ"/>
              </w:rPr>
              <w:t>.</w:t>
            </w:r>
            <w:r w:rsidRPr="007D51EF">
              <w:rPr>
                <w:rFonts w:ascii="Times New Roman" w:eastAsia="Times" w:hAnsi="Times New Roman" w:cs="Times New Roman"/>
                <w:caps/>
                <w:color w:val="000000"/>
                <w:sz w:val="24"/>
                <w:szCs w:val="24"/>
                <w:lang w:val="kk-KZ"/>
              </w:rPr>
              <w:t xml:space="preserve">  </w:t>
            </w:r>
            <w:r w:rsidRPr="007D51EF">
              <w:rPr>
                <w:rFonts w:ascii="Times New Roman" w:eastAsia="Times" w:hAnsi="Times New Roman" w:cs="Times New Roman"/>
                <w:caps/>
                <w:color w:val="000000"/>
                <w:sz w:val="24"/>
                <w:szCs w:val="24"/>
              </w:rPr>
              <w:t>Общие положения</w:t>
            </w:r>
          </w:p>
        </w:tc>
        <w:tc>
          <w:tcPr>
            <w:tcW w:w="572" w:type="dxa"/>
            <w:shd w:val="clear" w:color="auto" w:fill="auto"/>
          </w:tcPr>
          <w:p w14:paraId="64EF7AE2" w14:textId="6F6E6EC4" w:rsidR="007D51EF" w:rsidRPr="007D51EF" w:rsidRDefault="002D36A1" w:rsidP="007D51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67"/>
                <w:tab w:val="left" w:pos="6971"/>
              </w:tabs>
              <w:spacing w:after="0"/>
              <w:jc w:val="both"/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  <w:t>3</w:t>
            </w:r>
          </w:p>
        </w:tc>
      </w:tr>
      <w:tr w:rsidR="007D51EF" w:rsidRPr="007D51EF" w14:paraId="11A44BDA" w14:textId="083DD04B" w:rsidTr="002D36A1">
        <w:trPr>
          <w:trHeight w:val="240"/>
        </w:trPr>
        <w:tc>
          <w:tcPr>
            <w:tcW w:w="8534" w:type="dxa"/>
            <w:shd w:val="clear" w:color="auto" w:fill="auto"/>
          </w:tcPr>
          <w:p w14:paraId="4C87D286" w14:textId="37898770" w:rsidR="007D51EF" w:rsidRPr="007D51EF" w:rsidRDefault="007D51EF" w:rsidP="005E57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971"/>
              </w:tabs>
              <w:spacing w:after="0"/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</w:pPr>
            <w:r w:rsidRPr="007D51E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kk-KZ" w:eastAsia="ru-RU"/>
              </w:rPr>
              <w:t>2</w:t>
            </w:r>
            <w:r w:rsidR="00111C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kk-KZ" w:eastAsia="ru-RU"/>
              </w:rPr>
              <w:t>.</w:t>
            </w:r>
            <w:r w:rsidRPr="007D51E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kk-KZ" w:eastAsia="ru-RU"/>
              </w:rPr>
              <w:t xml:space="preserve">  </w:t>
            </w:r>
            <w:r w:rsidRPr="007D51E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ru-RU"/>
              </w:rPr>
              <w:t>ЗАДАЧИ И ФУНКЦИИ</w:t>
            </w:r>
          </w:p>
        </w:tc>
        <w:tc>
          <w:tcPr>
            <w:tcW w:w="572" w:type="dxa"/>
            <w:shd w:val="clear" w:color="auto" w:fill="auto"/>
          </w:tcPr>
          <w:p w14:paraId="466C75DB" w14:textId="6CC9FF51" w:rsidR="007D51EF" w:rsidRPr="007D51EF" w:rsidRDefault="002D36A1" w:rsidP="007D51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971"/>
              </w:tabs>
              <w:spacing w:after="0"/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  <w:t>3</w:t>
            </w:r>
          </w:p>
        </w:tc>
      </w:tr>
      <w:tr w:rsidR="007D51EF" w:rsidRPr="007D51EF" w14:paraId="64E664E3" w14:textId="332BF6B6" w:rsidTr="002D36A1">
        <w:trPr>
          <w:trHeight w:val="240"/>
        </w:trPr>
        <w:tc>
          <w:tcPr>
            <w:tcW w:w="8534" w:type="dxa"/>
            <w:shd w:val="clear" w:color="auto" w:fill="auto"/>
          </w:tcPr>
          <w:p w14:paraId="166612A8" w14:textId="321D9254" w:rsidR="007D51EF" w:rsidRPr="007D51EF" w:rsidRDefault="007D51EF" w:rsidP="007D51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971"/>
              </w:tabs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kk-KZ" w:eastAsia="ru-RU"/>
              </w:rPr>
            </w:pPr>
            <w:r w:rsidRPr="007D51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3</w:t>
            </w:r>
            <w:r w:rsidR="00111C2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.</w:t>
            </w:r>
            <w:r w:rsidRPr="007D51EF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 </w:t>
            </w:r>
            <w:r w:rsidRPr="007D51EF">
              <w:rPr>
                <w:rFonts w:ascii="Times New Roman" w:hAnsi="Times New Roman" w:cs="Times New Roman"/>
                <w:sz w:val="24"/>
                <w:szCs w:val="24"/>
              </w:rPr>
              <w:t>ОСНОВНЫЕ НАПРАВЛЕНИЯ РАБОТЫ</w:t>
            </w:r>
            <w:r w:rsidRPr="007D51EF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 </w:t>
            </w:r>
          </w:p>
        </w:tc>
        <w:tc>
          <w:tcPr>
            <w:tcW w:w="572" w:type="dxa"/>
            <w:shd w:val="clear" w:color="auto" w:fill="auto"/>
          </w:tcPr>
          <w:p w14:paraId="38A47DCF" w14:textId="6AA83C2F" w:rsidR="007D51EF" w:rsidRPr="007D51EF" w:rsidRDefault="002D36A1" w:rsidP="007D51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971"/>
              </w:tabs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kk-KZ" w:eastAsia="ru-RU"/>
              </w:rPr>
              <w:t>3</w:t>
            </w:r>
          </w:p>
        </w:tc>
      </w:tr>
      <w:tr w:rsidR="007D51EF" w:rsidRPr="007D51EF" w14:paraId="2F26218E" w14:textId="5ADDF702" w:rsidTr="002D36A1">
        <w:trPr>
          <w:trHeight w:val="240"/>
        </w:trPr>
        <w:tc>
          <w:tcPr>
            <w:tcW w:w="8534" w:type="dxa"/>
            <w:shd w:val="clear" w:color="auto" w:fill="auto"/>
          </w:tcPr>
          <w:p w14:paraId="36CB4516" w14:textId="338374A9" w:rsidR="007D51EF" w:rsidRPr="007D51EF" w:rsidRDefault="007D51EF" w:rsidP="007D51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971"/>
              </w:tabs>
              <w:spacing w:after="0"/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</w:pPr>
            <w:r w:rsidRPr="007D51EF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  <w:lang w:val="kk-KZ" w:eastAsia="ru-RU"/>
              </w:rPr>
              <w:t>4</w:t>
            </w:r>
            <w:r w:rsidR="00111C22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  <w:lang w:val="kk-KZ" w:eastAsia="ru-RU"/>
              </w:rPr>
              <w:t>.</w:t>
            </w:r>
            <w:bookmarkStart w:id="1" w:name="_GoBack"/>
            <w:bookmarkEnd w:id="1"/>
            <w:r w:rsidRPr="007D51EF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  <w:lang w:val="kk-KZ" w:eastAsia="ru-RU"/>
              </w:rPr>
              <w:t xml:space="preserve">  </w:t>
            </w:r>
            <w:r w:rsidRPr="007D51EF"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  <w:lang w:eastAsia="ru-RU"/>
              </w:rPr>
              <w:t>ПРАВА И ОБЯЗАННОСТИ</w:t>
            </w:r>
          </w:p>
        </w:tc>
        <w:tc>
          <w:tcPr>
            <w:tcW w:w="572" w:type="dxa"/>
            <w:shd w:val="clear" w:color="auto" w:fill="auto"/>
          </w:tcPr>
          <w:p w14:paraId="1059E4DE" w14:textId="6FF0895B" w:rsidR="007D51EF" w:rsidRPr="007D51EF" w:rsidRDefault="002D36A1" w:rsidP="007D51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971"/>
              </w:tabs>
              <w:spacing w:after="0"/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  <w:t>4</w:t>
            </w:r>
          </w:p>
        </w:tc>
      </w:tr>
    </w:tbl>
    <w:p w14:paraId="34C90978" w14:textId="64DCE69C" w:rsidR="00F662F9" w:rsidRDefault="00F662F9" w:rsidP="00924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36DA132" w14:textId="77777777" w:rsidR="0073771A" w:rsidRPr="002D72A7" w:rsidRDefault="0073771A" w:rsidP="0073771A">
      <w:pPr>
        <w:pStyle w:val="a3"/>
        <w:numPr>
          <w:ilvl w:val="0"/>
          <w:numId w:val="25"/>
        </w:numPr>
        <w:shd w:val="clear" w:color="auto" w:fill="FFFFFF"/>
        <w:tabs>
          <w:tab w:val="left" w:pos="6971"/>
        </w:tabs>
        <w:spacing w:after="0" w:line="240" w:lineRule="auto"/>
        <w:outlineLvl w:val="4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ru-RU"/>
        </w:rPr>
      </w:pPr>
      <w:r w:rsidRPr="002D72A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ru-RU"/>
        </w:rPr>
        <w:lastRenderedPageBreak/>
        <w:t>ОБЩИЕ ПОЛОЖЕНИЯ</w:t>
      </w:r>
    </w:p>
    <w:p w14:paraId="2FCDE6B0" w14:textId="77777777" w:rsidR="0073771A" w:rsidRPr="002D72A7" w:rsidRDefault="0073771A" w:rsidP="00015AE0">
      <w:pPr>
        <w:pStyle w:val="a3"/>
        <w:shd w:val="clear" w:color="auto" w:fill="FFFFFF"/>
        <w:tabs>
          <w:tab w:val="left" w:pos="6971"/>
        </w:tabs>
        <w:spacing w:after="0" w:line="240" w:lineRule="auto"/>
        <w:ind w:left="3479" w:firstLine="709"/>
        <w:outlineLvl w:val="4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ru-RU"/>
        </w:rPr>
      </w:pPr>
    </w:p>
    <w:p w14:paraId="0917BA85" w14:textId="415A86B2" w:rsidR="00093E41" w:rsidRDefault="00941B9B" w:rsidP="00015AE0">
      <w:pPr>
        <w:pStyle w:val="a3"/>
        <w:numPr>
          <w:ilvl w:val="1"/>
          <w:numId w:val="23"/>
        </w:numPr>
        <w:tabs>
          <w:tab w:val="left" w:pos="567"/>
          <w:tab w:val="left" w:pos="1276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bidi="ru-RU"/>
        </w:rPr>
      </w:pPr>
      <w:r w:rsidRPr="002D72A7">
        <w:rPr>
          <w:rFonts w:ascii="Times New Roman" w:eastAsia="Times New Roman" w:hAnsi="Times New Roman" w:cs="Times New Roman"/>
          <w:sz w:val="24"/>
          <w:szCs w:val="24"/>
          <w:lang w:eastAsia="ru-RU"/>
        </w:rPr>
        <w:t>Каспийск</w:t>
      </w:r>
      <w:r w:rsidR="0073771A" w:rsidRPr="002D72A7">
        <w:rPr>
          <w:rFonts w:ascii="Times New Roman" w:eastAsia="Times New Roman" w:hAnsi="Times New Roman" w:cs="Times New Roman"/>
          <w:sz w:val="24"/>
          <w:szCs w:val="24"/>
          <w:lang w:eastAsia="ru-RU"/>
        </w:rPr>
        <w:t>ий</w:t>
      </w:r>
      <w:r w:rsidRPr="002D72A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центр предпринимательства </w:t>
      </w:r>
      <w:r w:rsidR="0073771A" w:rsidRPr="002D72A7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(далее – </w:t>
      </w:r>
      <w:r w:rsidR="00D10CBF" w:rsidRPr="002D72A7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ru-RU"/>
        </w:rPr>
        <w:t xml:space="preserve">Центр) </w:t>
      </w:r>
      <w:r w:rsidR="00775BB7" w:rsidRPr="002D72A7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является структурным </w:t>
      </w:r>
      <w:r w:rsidR="0073771A" w:rsidRPr="002D72A7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подразделением </w:t>
      </w:r>
      <w:r w:rsidR="00360EA7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факультета «Бизнес и право» </w:t>
      </w:r>
      <w:r w:rsidR="00EC2A9E" w:rsidRPr="002D72A7">
        <w:rPr>
          <w:rFonts w:ascii="Times New Roman" w:hAnsi="Times New Roman" w:cs="Times New Roman"/>
          <w:sz w:val="24"/>
          <w:szCs w:val="24"/>
          <w:lang w:bidi="ru-RU"/>
        </w:rPr>
        <w:t>НАО «</w:t>
      </w:r>
      <w:r w:rsidR="00093E41" w:rsidRPr="002D72A7">
        <w:rPr>
          <w:rFonts w:ascii="Times New Roman" w:hAnsi="Times New Roman" w:cs="Times New Roman"/>
          <w:sz w:val="24"/>
          <w:szCs w:val="24"/>
          <w:lang w:bidi="ru-RU"/>
        </w:rPr>
        <w:t>Каспийск</w:t>
      </w:r>
      <w:r w:rsidR="00360EA7">
        <w:rPr>
          <w:rFonts w:ascii="Times New Roman" w:hAnsi="Times New Roman" w:cs="Times New Roman"/>
          <w:sz w:val="24"/>
          <w:szCs w:val="24"/>
          <w:lang w:bidi="ru-RU"/>
        </w:rPr>
        <w:t>ий</w:t>
      </w:r>
      <w:r w:rsidR="00EC2A9E" w:rsidRPr="002D72A7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r w:rsidR="00360EA7">
        <w:rPr>
          <w:rFonts w:ascii="Times New Roman" w:hAnsi="Times New Roman" w:cs="Times New Roman"/>
          <w:sz w:val="24"/>
          <w:szCs w:val="24"/>
          <w:lang w:bidi="ru-RU"/>
        </w:rPr>
        <w:t>университет</w:t>
      </w:r>
      <w:r w:rsidR="00093E41" w:rsidRPr="002D72A7">
        <w:rPr>
          <w:rFonts w:ascii="Times New Roman" w:hAnsi="Times New Roman" w:cs="Times New Roman"/>
          <w:sz w:val="24"/>
          <w:szCs w:val="24"/>
          <w:lang w:bidi="ru-RU"/>
        </w:rPr>
        <w:t xml:space="preserve"> технологий и инжиниринга имени Ш. Есенова</w:t>
      </w:r>
      <w:r w:rsidR="00EC2A9E" w:rsidRPr="002D72A7">
        <w:rPr>
          <w:rFonts w:ascii="Times New Roman" w:hAnsi="Times New Roman" w:cs="Times New Roman"/>
          <w:sz w:val="24"/>
          <w:szCs w:val="24"/>
          <w:lang w:bidi="ru-RU"/>
        </w:rPr>
        <w:t>»</w:t>
      </w:r>
      <w:r w:rsidR="0073771A" w:rsidRPr="002D72A7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r w:rsidR="0073771A" w:rsidRPr="002D72A7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(далее – </w:t>
      </w:r>
      <w:r w:rsidR="00254890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ru-RU"/>
        </w:rPr>
        <w:t>У</w:t>
      </w:r>
      <w:r w:rsidR="0073771A" w:rsidRPr="002D72A7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ru-RU"/>
        </w:rPr>
        <w:t>ниверситет Есенова)</w:t>
      </w:r>
      <w:r w:rsidR="00EC2A9E" w:rsidRPr="002D72A7">
        <w:rPr>
          <w:rFonts w:ascii="Times New Roman" w:hAnsi="Times New Roman" w:cs="Times New Roman"/>
          <w:sz w:val="24"/>
          <w:szCs w:val="24"/>
          <w:lang w:bidi="ru-RU"/>
        </w:rPr>
        <w:t>.</w:t>
      </w:r>
    </w:p>
    <w:p w14:paraId="44EAB73F" w14:textId="1445499B" w:rsidR="00E4244B" w:rsidRPr="00E4244B" w:rsidRDefault="00E4244B" w:rsidP="00015AE0">
      <w:pPr>
        <w:pStyle w:val="a3"/>
        <w:numPr>
          <w:ilvl w:val="1"/>
          <w:numId w:val="23"/>
        </w:numPr>
        <w:tabs>
          <w:tab w:val="left" w:pos="567"/>
          <w:tab w:val="left" w:pos="1276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bidi="ru-RU"/>
        </w:rPr>
      </w:pPr>
      <w:r w:rsidRPr="002D72A7">
        <w:rPr>
          <w:rFonts w:ascii="Times New Roman" w:hAnsi="Times New Roman" w:cs="Times New Roman"/>
          <w:sz w:val="24"/>
          <w:szCs w:val="24"/>
          <w:lang w:val="kk-KZ" w:bidi="ru-RU"/>
        </w:rPr>
        <w:t>Основной ц</w:t>
      </w:r>
      <w:r>
        <w:rPr>
          <w:rFonts w:ascii="Times New Roman" w:hAnsi="Times New Roman" w:cs="Times New Roman"/>
          <w:sz w:val="24"/>
          <w:szCs w:val="24"/>
          <w:lang w:bidi="ru-RU"/>
        </w:rPr>
        <w:t>елью Ц</w:t>
      </w:r>
      <w:r w:rsidRPr="002D72A7">
        <w:rPr>
          <w:rFonts w:ascii="Times New Roman" w:hAnsi="Times New Roman" w:cs="Times New Roman"/>
          <w:sz w:val="24"/>
          <w:szCs w:val="24"/>
          <w:lang w:bidi="ru-RU"/>
        </w:rPr>
        <w:t xml:space="preserve">ентра </w:t>
      </w:r>
      <w:r w:rsidRPr="002D72A7">
        <w:rPr>
          <w:rFonts w:ascii="Times New Roman" w:hAnsi="Times New Roman" w:cs="Times New Roman"/>
          <w:sz w:val="24"/>
          <w:szCs w:val="24"/>
        </w:rPr>
        <w:t>является поддержка студентов университета и молодежи прикаспийского региона в подготовке и реализации проекта для инновационных идей предпринимательства</w:t>
      </w:r>
      <w:r w:rsidRPr="002D72A7">
        <w:rPr>
          <w:rFonts w:ascii="Times New Roman" w:eastAsiaTheme="minorEastAsia" w:hAnsi="Times New Roman" w:cs="Times New Roman"/>
          <w:kern w:val="24"/>
          <w:sz w:val="24"/>
          <w:szCs w:val="24"/>
        </w:rPr>
        <w:t xml:space="preserve"> на всех этапах развития бизнес-идеи: от разработки идеи до её коммерциализации</w:t>
      </w:r>
      <w:r>
        <w:rPr>
          <w:rFonts w:ascii="Times New Roman" w:eastAsiaTheme="minorEastAsia" w:hAnsi="Times New Roman" w:cs="Times New Roman"/>
          <w:kern w:val="24"/>
          <w:sz w:val="24"/>
          <w:szCs w:val="24"/>
        </w:rPr>
        <w:t>.</w:t>
      </w:r>
    </w:p>
    <w:p w14:paraId="6E5B25DA" w14:textId="0D287B4A" w:rsidR="0073771A" w:rsidRPr="00015AE0" w:rsidRDefault="0073771A" w:rsidP="00015AE0">
      <w:pPr>
        <w:pStyle w:val="a3"/>
        <w:numPr>
          <w:ilvl w:val="1"/>
          <w:numId w:val="23"/>
        </w:numPr>
        <w:tabs>
          <w:tab w:val="left" w:pos="567"/>
          <w:tab w:val="left" w:pos="1276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bidi="ru-RU"/>
        </w:rPr>
      </w:pPr>
      <w:r w:rsidRPr="00E4244B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Центр </w:t>
      </w:r>
      <w:r w:rsidRPr="00E4244B">
        <w:rPr>
          <w:rFonts w:ascii="Times New Roman" w:hAnsi="Times New Roman" w:cs="Times New Roman"/>
          <w:color w:val="000000"/>
          <w:sz w:val="24"/>
          <w:szCs w:val="24"/>
        </w:rPr>
        <w:t>осуществляет свою деятельность на основании:</w:t>
      </w:r>
      <w:r w:rsidRPr="00E4244B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</w:t>
      </w:r>
    </w:p>
    <w:p w14:paraId="47749E26" w14:textId="2F480AA9" w:rsidR="00015AE0" w:rsidRPr="00015AE0" w:rsidRDefault="00015AE0" w:rsidP="00015AE0">
      <w:pPr>
        <w:pStyle w:val="a3"/>
        <w:tabs>
          <w:tab w:val="left" w:pos="567"/>
          <w:tab w:val="left" w:pos="1276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bidi="ru-RU"/>
        </w:rPr>
      </w:pPr>
      <w:r w:rsidRPr="00015AE0">
        <w:rPr>
          <w:rFonts w:ascii="Times New Roman" w:hAnsi="Times New Roman" w:cs="Times New Roman"/>
          <w:sz w:val="24"/>
          <w:szCs w:val="24"/>
          <w:lang w:bidi="ru-RU"/>
        </w:rPr>
        <w:t>−</w:t>
      </w:r>
      <w:r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r w:rsidRPr="00015AE0">
        <w:rPr>
          <w:rFonts w:ascii="Times New Roman" w:hAnsi="Times New Roman" w:cs="Times New Roman"/>
          <w:sz w:val="24"/>
          <w:szCs w:val="24"/>
          <w:lang w:bidi="ru-RU"/>
        </w:rPr>
        <w:t>Закона Республики Казахстан «Об образовании» от 27.07.2007 № 319 (с изменениями и дополнениями);</w:t>
      </w:r>
    </w:p>
    <w:p w14:paraId="44CBAEDB" w14:textId="701E9255" w:rsidR="00015AE0" w:rsidRPr="00015AE0" w:rsidRDefault="00015AE0" w:rsidP="00015AE0">
      <w:pPr>
        <w:pStyle w:val="a3"/>
        <w:tabs>
          <w:tab w:val="left" w:pos="567"/>
          <w:tab w:val="left" w:pos="1276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bidi="ru-RU"/>
        </w:rPr>
      </w:pPr>
      <w:r w:rsidRPr="00015AE0">
        <w:rPr>
          <w:rFonts w:ascii="Times New Roman" w:hAnsi="Times New Roman" w:cs="Times New Roman"/>
          <w:sz w:val="24"/>
          <w:szCs w:val="24"/>
          <w:lang w:bidi="ru-RU"/>
        </w:rPr>
        <w:t>−</w:t>
      </w:r>
      <w:r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r w:rsidR="002711A6"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r w:rsidRPr="00015AE0">
        <w:rPr>
          <w:rFonts w:ascii="Times New Roman" w:hAnsi="Times New Roman" w:cs="Times New Roman"/>
          <w:sz w:val="24"/>
          <w:szCs w:val="24"/>
          <w:lang w:bidi="ru-RU"/>
        </w:rPr>
        <w:t>Государственной программы развития образования и науки Республики Казахстан на 2020-2025 годы, утвержденной Постановлением Правительства Республики Казахстан № 988 от 27.12.2019;</w:t>
      </w:r>
    </w:p>
    <w:p w14:paraId="6D1AE904" w14:textId="1657C31F" w:rsidR="00015AE0" w:rsidRDefault="00015AE0" w:rsidP="00015AE0">
      <w:pPr>
        <w:pStyle w:val="a3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015AE0">
        <w:rPr>
          <w:rFonts w:ascii="Times New Roman" w:hAnsi="Times New Roman" w:cs="Times New Roman"/>
          <w:sz w:val="24"/>
          <w:szCs w:val="24"/>
          <w:lang w:bidi="ru-RU"/>
        </w:rPr>
        <w:t>−</w:t>
      </w:r>
      <w:r>
        <w:rPr>
          <w:rFonts w:ascii="Times New Roman" w:hAnsi="Times New Roman" w:cs="Times New Roman"/>
          <w:sz w:val="24"/>
          <w:szCs w:val="24"/>
          <w:lang w:bidi="ru-RU"/>
        </w:rPr>
        <w:t xml:space="preserve"> </w:t>
      </w:r>
      <w:r w:rsidRPr="002D72A7">
        <w:rPr>
          <w:rFonts w:ascii="Times New Roman" w:hAnsi="Times New Roman" w:cs="Times New Roman"/>
          <w:color w:val="000000"/>
          <w:sz w:val="24"/>
          <w:szCs w:val="24"/>
          <w:lang w:val="kk-KZ"/>
        </w:rPr>
        <w:t xml:space="preserve">Типовых правил деятельности </w:t>
      </w:r>
      <w:r w:rsidRPr="002D72A7">
        <w:rPr>
          <w:rFonts w:ascii="Times New Roman" w:hAnsi="Times New Roman" w:cs="Times New Roman"/>
          <w:sz w:val="24"/>
          <w:szCs w:val="24"/>
        </w:rPr>
        <w:t>организаций высшего и послевузовского образования</w:t>
      </w:r>
      <w:r w:rsidRPr="002D72A7">
        <w:rPr>
          <w:rFonts w:ascii="Times New Roman" w:hAnsi="Times New Roman" w:cs="Times New Roman"/>
          <w:sz w:val="24"/>
          <w:szCs w:val="24"/>
          <w:lang w:val="kk-KZ"/>
        </w:rPr>
        <w:t xml:space="preserve">; утвержденных </w:t>
      </w:r>
      <w:r w:rsidRPr="002D72A7">
        <w:rPr>
          <w:rFonts w:ascii="Times New Roman" w:hAnsi="Times New Roman" w:cs="Times New Roman"/>
          <w:color w:val="000000"/>
          <w:sz w:val="24"/>
          <w:szCs w:val="24"/>
        </w:rPr>
        <w:t>Приказом Министра образования и науки Республики Казахстан</w:t>
      </w:r>
      <w:r w:rsidRPr="002D72A7">
        <w:rPr>
          <w:rFonts w:ascii="Times New Roman" w:hAnsi="Times New Roman" w:cs="Times New Roman"/>
          <w:sz w:val="24"/>
          <w:szCs w:val="24"/>
          <w:lang w:val="kk-KZ"/>
        </w:rPr>
        <w:t xml:space="preserve"> № 595 от 30.10. 2018 (с изменениями и дополнениями</w:t>
      </w:r>
      <w:r w:rsidRPr="002D72A7">
        <w:rPr>
          <w:rFonts w:ascii="Times New Roman" w:hAnsi="Times New Roman" w:cs="Times New Roman"/>
          <w:sz w:val="24"/>
          <w:szCs w:val="24"/>
        </w:rPr>
        <w:t>)</w:t>
      </w:r>
      <w:r w:rsidRPr="002D72A7">
        <w:rPr>
          <w:rFonts w:ascii="Times New Roman" w:hAnsi="Times New Roman" w:cs="Times New Roman"/>
          <w:sz w:val="24"/>
          <w:szCs w:val="24"/>
          <w:lang w:val="kk-KZ"/>
        </w:rPr>
        <w:t>;</w:t>
      </w:r>
    </w:p>
    <w:p w14:paraId="54FFF33B" w14:textId="48EE351A" w:rsidR="00015AE0" w:rsidRPr="00015AE0" w:rsidRDefault="00015AE0" w:rsidP="00015AE0">
      <w:pPr>
        <w:pStyle w:val="a3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015AE0">
        <w:rPr>
          <w:rFonts w:ascii="Times New Roman" w:hAnsi="Times New Roman" w:cs="Times New Roman"/>
          <w:sz w:val="24"/>
          <w:szCs w:val="24"/>
          <w:lang w:bidi="ru-RU"/>
        </w:rPr>
        <w:t>−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015AE0">
        <w:rPr>
          <w:rFonts w:ascii="Times New Roman" w:hAnsi="Times New Roman" w:cs="Times New Roman"/>
          <w:sz w:val="24"/>
          <w:szCs w:val="24"/>
          <w:lang w:bidi="ru-RU"/>
        </w:rPr>
        <w:t>Устава НАО «Каспийский университет технологий и инжиниринга имени Ш. Есенова», утвержденного приказом Министерства финансов РК от 04.06.2020 № 11933-1943</w:t>
      </w:r>
      <w:r>
        <w:rPr>
          <w:rFonts w:ascii="Times New Roman" w:hAnsi="Times New Roman" w:cs="Times New Roman"/>
          <w:sz w:val="24"/>
          <w:szCs w:val="24"/>
          <w:lang w:bidi="ru-RU"/>
        </w:rPr>
        <w:t>;</w:t>
      </w:r>
    </w:p>
    <w:p w14:paraId="650E6CFE" w14:textId="760B3605" w:rsidR="00015AE0" w:rsidRDefault="00015AE0" w:rsidP="00015AE0">
      <w:pPr>
        <w:pStyle w:val="a3"/>
        <w:tabs>
          <w:tab w:val="left" w:pos="567"/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bidi="ru-RU"/>
        </w:rPr>
      </w:pPr>
      <w:r w:rsidRPr="00015AE0">
        <w:rPr>
          <w:rFonts w:ascii="Times New Roman" w:hAnsi="Times New Roman" w:cs="Times New Roman"/>
          <w:sz w:val="24"/>
          <w:szCs w:val="24"/>
          <w:lang w:bidi="ru-RU"/>
        </w:rPr>
        <w:t>−</w:t>
      </w:r>
      <w:r w:rsidRPr="00015AE0">
        <w:rPr>
          <w:rFonts w:ascii="Times New Roman" w:hAnsi="Times New Roman" w:cs="Times New Roman"/>
          <w:sz w:val="24"/>
          <w:szCs w:val="24"/>
          <w:lang w:bidi="ru-RU"/>
        </w:rPr>
        <w:tab/>
        <w:t>Стратегии развития университета до 2030 года и других внутренних нормативных документов Университета.</w:t>
      </w:r>
    </w:p>
    <w:p w14:paraId="09DE0460" w14:textId="2F6DDBBD" w:rsidR="00015AE0" w:rsidRPr="00015AE0" w:rsidRDefault="00015AE0" w:rsidP="002711A6">
      <w:pPr>
        <w:pStyle w:val="a3"/>
        <w:numPr>
          <w:ilvl w:val="1"/>
          <w:numId w:val="23"/>
        </w:numPr>
        <w:tabs>
          <w:tab w:val="left" w:pos="993"/>
          <w:tab w:val="left" w:pos="1134"/>
        </w:tabs>
        <w:spacing w:before="120" w:after="0" w:line="24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15AE0">
        <w:rPr>
          <w:rFonts w:ascii="Times New Roman" w:eastAsia="Times New Roman" w:hAnsi="Times New Roman" w:cs="Times New Roman"/>
          <w:sz w:val="24"/>
          <w:szCs w:val="24"/>
        </w:rPr>
        <w:t>Штатное расписание Центра утверждается приказом президента-ректора на основании штатной численности, утвержденной решением совета директоров.</w:t>
      </w:r>
    </w:p>
    <w:p w14:paraId="255A88A1" w14:textId="461504BF" w:rsidR="00015AE0" w:rsidRPr="00015AE0" w:rsidRDefault="00015AE0" w:rsidP="002711A6">
      <w:pPr>
        <w:pStyle w:val="a3"/>
        <w:tabs>
          <w:tab w:val="left" w:pos="993"/>
        </w:tabs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A9B4509" w14:textId="741A4D0F" w:rsidR="0059650D" w:rsidRPr="002D72A7" w:rsidRDefault="00DC3066" w:rsidP="00DC3066">
      <w:pPr>
        <w:pStyle w:val="a3"/>
        <w:numPr>
          <w:ilvl w:val="0"/>
          <w:numId w:val="25"/>
        </w:numPr>
        <w:tabs>
          <w:tab w:val="left" w:pos="284"/>
          <w:tab w:val="left" w:pos="2127"/>
          <w:tab w:val="left" w:pos="2410"/>
          <w:tab w:val="left" w:pos="2694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bidi="ru-RU"/>
        </w:rPr>
      </w:pPr>
      <w:r w:rsidRPr="002D72A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ru-RU"/>
        </w:rPr>
        <w:t>ЗАДАЧИ И ФУНКЦИИ</w:t>
      </w:r>
      <w:r w:rsidR="002711A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ru-RU"/>
        </w:rPr>
        <w:t xml:space="preserve"> </w:t>
      </w:r>
    </w:p>
    <w:p w14:paraId="21E6D30B" w14:textId="77777777" w:rsidR="00DC3066" w:rsidRPr="002D72A7" w:rsidRDefault="00DC3066" w:rsidP="00DC3066">
      <w:pPr>
        <w:pStyle w:val="a3"/>
        <w:tabs>
          <w:tab w:val="left" w:pos="284"/>
          <w:tab w:val="left" w:pos="2127"/>
          <w:tab w:val="left" w:pos="2410"/>
          <w:tab w:val="left" w:pos="2694"/>
        </w:tabs>
        <w:spacing w:after="0" w:line="240" w:lineRule="auto"/>
        <w:ind w:left="3479"/>
        <w:rPr>
          <w:rFonts w:ascii="Times New Roman" w:hAnsi="Times New Roman" w:cs="Times New Roman"/>
          <w:b/>
          <w:bCs/>
          <w:sz w:val="24"/>
          <w:szCs w:val="24"/>
          <w:lang w:bidi="ru-RU"/>
        </w:rPr>
      </w:pPr>
    </w:p>
    <w:p w14:paraId="4AC861CD" w14:textId="1A8CCDC9" w:rsidR="00E74F21" w:rsidRPr="00F02E32" w:rsidRDefault="002711A6" w:rsidP="002711A6">
      <w:pPr>
        <w:pStyle w:val="a3"/>
        <w:numPr>
          <w:ilvl w:val="1"/>
          <w:numId w:val="27"/>
        </w:numPr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sz w:val="24"/>
          <w:szCs w:val="24"/>
          <w:lang w:bidi="ru-RU"/>
        </w:rPr>
      </w:pPr>
      <w:bookmarkStart w:id="2" w:name="_Hlk57111300"/>
      <w:r w:rsidRPr="00F02E32">
        <w:rPr>
          <w:rFonts w:ascii="Times New Roman" w:hAnsi="Times New Roman" w:cs="Times New Roman"/>
          <w:b/>
          <w:sz w:val="24"/>
          <w:szCs w:val="24"/>
          <w:lang w:bidi="ru-RU"/>
        </w:rPr>
        <w:t>Задачи:</w:t>
      </w:r>
    </w:p>
    <w:p w14:paraId="39F51176" w14:textId="6DBD5740" w:rsidR="00775BB7" w:rsidRPr="002D72A7" w:rsidRDefault="00D10CBF" w:rsidP="00442BC5">
      <w:pPr>
        <w:pStyle w:val="a3"/>
        <w:numPr>
          <w:ilvl w:val="0"/>
          <w:numId w:val="31"/>
        </w:numPr>
        <w:tabs>
          <w:tab w:val="left" w:pos="1134"/>
        </w:tabs>
        <w:spacing w:after="0" w:line="240" w:lineRule="auto"/>
        <w:ind w:hanging="578"/>
        <w:jc w:val="both"/>
        <w:rPr>
          <w:rFonts w:ascii="Times New Roman" w:hAnsi="Times New Roman" w:cs="Times New Roman"/>
          <w:sz w:val="24"/>
          <w:szCs w:val="24"/>
          <w:lang w:bidi="ru-RU"/>
        </w:rPr>
      </w:pPr>
      <w:r w:rsidRPr="002D72A7">
        <w:rPr>
          <w:rFonts w:ascii="Times New Roman" w:hAnsi="Times New Roman" w:cs="Times New Roman"/>
          <w:sz w:val="24"/>
          <w:szCs w:val="24"/>
          <w:lang w:bidi="ru-RU"/>
        </w:rPr>
        <w:t>п</w:t>
      </w:r>
      <w:r w:rsidR="0017353A" w:rsidRPr="002D72A7">
        <w:rPr>
          <w:rFonts w:ascii="Times New Roman" w:hAnsi="Times New Roman" w:cs="Times New Roman"/>
          <w:sz w:val="24"/>
          <w:szCs w:val="24"/>
          <w:lang w:bidi="ru-RU"/>
        </w:rPr>
        <w:t>опуляризация пр</w:t>
      </w:r>
      <w:r w:rsidR="002711A6">
        <w:rPr>
          <w:rFonts w:ascii="Times New Roman" w:hAnsi="Times New Roman" w:cs="Times New Roman"/>
          <w:sz w:val="24"/>
          <w:szCs w:val="24"/>
          <w:lang w:bidi="ru-RU"/>
        </w:rPr>
        <w:t>едпринимательской деятельности;</w:t>
      </w:r>
    </w:p>
    <w:p w14:paraId="617D6325" w14:textId="73986F5C" w:rsidR="005D00DA" w:rsidRPr="002D72A7" w:rsidRDefault="0017353A" w:rsidP="00442BC5">
      <w:pPr>
        <w:pStyle w:val="a3"/>
        <w:numPr>
          <w:ilvl w:val="0"/>
          <w:numId w:val="31"/>
        </w:numPr>
        <w:tabs>
          <w:tab w:val="left" w:pos="1134"/>
        </w:tabs>
        <w:spacing w:after="0" w:line="240" w:lineRule="auto"/>
        <w:ind w:hanging="578"/>
        <w:jc w:val="both"/>
        <w:rPr>
          <w:rFonts w:ascii="Times New Roman" w:hAnsi="Times New Roman" w:cs="Times New Roman"/>
          <w:sz w:val="24"/>
          <w:szCs w:val="24"/>
          <w:lang w:bidi="ru-RU"/>
        </w:rPr>
      </w:pPr>
      <w:r w:rsidRPr="002D72A7">
        <w:rPr>
          <w:rFonts w:ascii="Times New Roman" w:hAnsi="Times New Roman" w:cs="Times New Roman"/>
          <w:sz w:val="24"/>
          <w:szCs w:val="24"/>
          <w:lang w:bidi="ru-RU"/>
        </w:rPr>
        <w:t>формирование предпринимательской среды;</w:t>
      </w:r>
    </w:p>
    <w:p w14:paraId="784CAD35" w14:textId="1785A028" w:rsidR="005D00DA" w:rsidRPr="002D72A7" w:rsidRDefault="00D10CBF" w:rsidP="00442BC5">
      <w:pPr>
        <w:pStyle w:val="a3"/>
        <w:numPr>
          <w:ilvl w:val="0"/>
          <w:numId w:val="31"/>
        </w:numPr>
        <w:tabs>
          <w:tab w:val="left" w:pos="1134"/>
        </w:tabs>
        <w:spacing w:after="0" w:line="240" w:lineRule="auto"/>
        <w:ind w:hanging="578"/>
        <w:jc w:val="both"/>
        <w:rPr>
          <w:rFonts w:ascii="Times New Roman" w:hAnsi="Times New Roman" w:cs="Times New Roman"/>
          <w:sz w:val="24"/>
          <w:szCs w:val="24"/>
          <w:lang w:bidi="ru-RU"/>
        </w:rPr>
      </w:pPr>
      <w:r w:rsidRPr="002D72A7">
        <w:rPr>
          <w:rFonts w:ascii="Times New Roman" w:hAnsi="Times New Roman" w:cs="Times New Roman"/>
          <w:sz w:val="24"/>
          <w:szCs w:val="24"/>
          <w:lang w:bidi="ru-RU"/>
        </w:rPr>
        <w:t>о</w:t>
      </w:r>
      <w:r w:rsidR="005D00DA" w:rsidRPr="002D72A7">
        <w:rPr>
          <w:rFonts w:ascii="Times New Roman" w:hAnsi="Times New Roman" w:cs="Times New Roman"/>
          <w:sz w:val="24"/>
          <w:szCs w:val="24"/>
          <w:lang w:bidi="ru-RU"/>
        </w:rPr>
        <w:t>бучение предприниматель</w:t>
      </w:r>
      <w:r w:rsidRPr="002D72A7">
        <w:rPr>
          <w:rFonts w:ascii="Times New Roman" w:hAnsi="Times New Roman" w:cs="Times New Roman"/>
          <w:sz w:val="24"/>
          <w:szCs w:val="24"/>
          <w:lang w:val="kk-KZ" w:bidi="ru-RU"/>
        </w:rPr>
        <w:t>с</w:t>
      </w:r>
      <w:r w:rsidR="005D00DA" w:rsidRPr="002D72A7">
        <w:rPr>
          <w:rFonts w:ascii="Times New Roman" w:hAnsi="Times New Roman" w:cs="Times New Roman"/>
          <w:sz w:val="24"/>
          <w:szCs w:val="24"/>
          <w:lang w:bidi="ru-RU"/>
        </w:rPr>
        <w:t>ким навыкам</w:t>
      </w:r>
      <w:r w:rsidR="005D00DA" w:rsidRPr="002D72A7">
        <w:rPr>
          <w:rFonts w:ascii="Times New Roman" w:hAnsi="Times New Roman" w:cs="Times New Roman"/>
          <w:sz w:val="24"/>
          <w:szCs w:val="24"/>
          <w:lang w:val="kk-KZ" w:bidi="ru-RU"/>
        </w:rPr>
        <w:t>;</w:t>
      </w:r>
    </w:p>
    <w:p w14:paraId="16B76C75" w14:textId="4EE2C9B7" w:rsidR="00D10CBF" w:rsidRPr="002D72A7" w:rsidRDefault="00D10CBF" w:rsidP="00442BC5">
      <w:pPr>
        <w:pStyle w:val="a3"/>
        <w:numPr>
          <w:ilvl w:val="0"/>
          <w:numId w:val="31"/>
        </w:numPr>
        <w:tabs>
          <w:tab w:val="left" w:pos="1134"/>
        </w:tabs>
        <w:spacing w:after="0" w:line="240" w:lineRule="auto"/>
        <w:ind w:hanging="578"/>
        <w:jc w:val="both"/>
        <w:rPr>
          <w:rFonts w:ascii="Times New Roman" w:hAnsi="Times New Roman" w:cs="Times New Roman"/>
          <w:sz w:val="24"/>
          <w:szCs w:val="24"/>
          <w:lang w:bidi="ru-RU"/>
        </w:rPr>
      </w:pPr>
      <w:r w:rsidRPr="002D72A7">
        <w:rPr>
          <w:rFonts w:ascii="Times New Roman" w:hAnsi="Times New Roman" w:cs="Times New Roman"/>
          <w:sz w:val="24"/>
          <w:szCs w:val="24"/>
          <w:lang w:val="kk-KZ" w:bidi="ru-RU"/>
        </w:rPr>
        <w:t>м</w:t>
      </w:r>
      <w:r w:rsidR="005D00DA" w:rsidRPr="002D72A7">
        <w:rPr>
          <w:rFonts w:ascii="Times New Roman" w:hAnsi="Times New Roman" w:cs="Times New Roman"/>
          <w:sz w:val="24"/>
          <w:szCs w:val="24"/>
          <w:lang w:val="kk-KZ" w:bidi="ru-RU"/>
        </w:rPr>
        <w:t xml:space="preserve">отивация </w:t>
      </w:r>
      <w:r w:rsidR="002711A6">
        <w:rPr>
          <w:rFonts w:ascii="Times New Roman" w:hAnsi="Times New Roman" w:cs="Times New Roman"/>
          <w:sz w:val="24"/>
          <w:szCs w:val="24"/>
          <w:lang w:val="kk-KZ" w:bidi="ru-RU"/>
        </w:rPr>
        <w:t>к занятию собственным бизнесом;</w:t>
      </w:r>
    </w:p>
    <w:p w14:paraId="33004305" w14:textId="15822082" w:rsidR="00D10CBF" w:rsidRPr="002D72A7" w:rsidRDefault="002B3E50" w:rsidP="00442BC5">
      <w:pPr>
        <w:pStyle w:val="a3"/>
        <w:numPr>
          <w:ilvl w:val="0"/>
          <w:numId w:val="31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bidi="ru-RU"/>
        </w:rPr>
      </w:pPr>
      <w:r w:rsidRPr="002D72A7">
        <w:rPr>
          <w:rFonts w:ascii="Times New Roman" w:hAnsi="Times New Roman" w:cs="Times New Roman"/>
          <w:sz w:val="24"/>
          <w:szCs w:val="24"/>
          <w:lang w:bidi="ru-RU"/>
        </w:rPr>
        <w:t>взаимодействие</w:t>
      </w:r>
      <w:r w:rsidR="00D10CBF" w:rsidRPr="002D72A7">
        <w:rPr>
          <w:rFonts w:ascii="Times New Roman" w:hAnsi="Times New Roman" w:cs="Times New Roman"/>
          <w:sz w:val="24"/>
          <w:szCs w:val="24"/>
          <w:lang w:bidi="ru-RU"/>
        </w:rPr>
        <w:t xml:space="preserve"> с государственными органами, общественными, коммерческими и некоммерческими организациями при реализации мероприятий, направленных на вовлечение в предпринимательскую деятельность.</w:t>
      </w:r>
    </w:p>
    <w:p w14:paraId="5A86D78F" w14:textId="1A87EEC4" w:rsidR="002B3E50" w:rsidRPr="002711A6" w:rsidRDefault="002711A6" w:rsidP="002711A6">
      <w:pPr>
        <w:pStyle w:val="a3"/>
        <w:numPr>
          <w:ilvl w:val="1"/>
          <w:numId w:val="27"/>
        </w:numPr>
        <w:tabs>
          <w:tab w:val="left" w:pos="851"/>
          <w:tab w:val="left" w:pos="1276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b/>
          <w:sz w:val="24"/>
          <w:szCs w:val="24"/>
          <w:lang w:val="kk-KZ" w:bidi="ru-RU"/>
        </w:rPr>
      </w:pPr>
      <w:r w:rsidRPr="002711A6">
        <w:rPr>
          <w:rFonts w:ascii="Times New Roman" w:hAnsi="Times New Roman" w:cs="Times New Roman"/>
          <w:b/>
          <w:sz w:val="24"/>
          <w:szCs w:val="24"/>
          <w:lang w:val="kk-KZ" w:bidi="ru-RU"/>
        </w:rPr>
        <w:t>Функции</w:t>
      </w:r>
      <w:r w:rsidR="002B3E50" w:rsidRPr="002711A6">
        <w:rPr>
          <w:rFonts w:ascii="Times New Roman" w:hAnsi="Times New Roman" w:cs="Times New Roman"/>
          <w:b/>
          <w:sz w:val="24"/>
          <w:szCs w:val="24"/>
          <w:lang w:val="kk-KZ" w:bidi="ru-RU"/>
        </w:rPr>
        <w:t>:</w:t>
      </w:r>
    </w:p>
    <w:p w14:paraId="55ED99F3" w14:textId="22D774EC" w:rsidR="002B3E50" w:rsidRPr="002D72A7" w:rsidRDefault="002B3E50" w:rsidP="00442BC5">
      <w:pPr>
        <w:pStyle w:val="a3"/>
        <w:numPr>
          <w:ilvl w:val="0"/>
          <w:numId w:val="29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val="kk-KZ" w:bidi="ru-RU"/>
        </w:rPr>
      </w:pPr>
      <w:r w:rsidRPr="002D72A7">
        <w:rPr>
          <w:rFonts w:ascii="Times New Roman" w:hAnsi="Times New Roman" w:cs="Times New Roman"/>
          <w:sz w:val="24"/>
          <w:szCs w:val="24"/>
          <w:lang w:val="kk-KZ"/>
        </w:rPr>
        <w:t>образовательная;</w:t>
      </w:r>
    </w:p>
    <w:p w14:paraId="34BAF4DD" w14:textId="09C70AE3" w:rsidR="002B3E50" w:rsidRPr="002D72A7" w:rsidRDefault="002B3E50" w:rsidP="00442BC5">
      <w:pPr>
        <w:pStyle w:val="a3"/>
        <w:numPr>
          <w:ilvl w:val="0"/>
          <w:numId w:val="29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val="kk-KZ" w:bidi="ru-RU"/>
        </w:rPr>
      </w:pPr>
      <w:r w:rsidRPr="002D72A7">
        <w:rPr>
          <w:rFonts w:ascii="Times New Roman" w:hAnsi="Times New Roman" w:cs="Times New Roman"/>
          <w:sz w:val="24"/>
          <w:szCs w:val="24"/>
        </w:rPr>
        <w:t>наставничес</w:t>
      </w:r>
      <w:r w:rsidR="00442BC5">
        <w:rPr>
          <w:rFonts w:ascii="Times New Roman" w:hAnsi="Times New Roman" w:cs="Times New Roman"/>
          <w:sz w:val="24"/>
          <w:szCs w:val="24"/>
        </w:rPr>
        <w:t>кая</w:t>
      </w:r>
      <w:r w:rsidRPr="002D72A7">
        <w:rPr>
          <w:rFonts w:ascii="Times New Roman" w:hAnsi="Times New Roman" w:cs="Times New Roman"/>
          <w:sz w:val="24"/>
          <w:szCs w:val="24"/>
          <w:lang w:val="kk-KZ"/>
        </w:rPr>
        <w:t>;</w:t>
      </w:r>
    </w:p>
    <w:p w14:paraId="3A8D35D8" w14:textId="11F2CEFF" w:rsidR="002B3E50" w:rsidRPr="002D72A7" w:rsidRDefault="008512E5" w:rsidP="00442BC5">
      <w:pPr>
        <w:pStyle w:val="a3"/>
        <w:numPr>
          <w:ilvl w:val="0"/>
          <w:numId w:val="29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val="kk-KZ" w:bidi="ru-RU"/>
        </w:rPr>
      </w:pPr>
      <w:r>
        <w:rPr>
          <w:rFonts w:ascii="Times New Roman" w:hAnsi="Times New Roman" w:cs="Times New Roman"/>
          <w:sz w:val="24"/>
          <w:szCs w:val="24"/>
        </w:rPr>
        <w:t>сопроводительная (</w:t>
      </w:r>
      <w:r w:rsidR="002B3E50" w:rsidRPr="002D72A7">
        <w:rPr>
          <w:rFonts w:ascii="Times New Roman" w:hAnsi="Times New Roman" w:cs="Times New Roman"/>
          <w:sz w:val="24"/>
          <w:szCs w:val="24"/>
        </w:rPr>
        <w:t xml:space="preserve">документальное </w:t>
      </w:r>
      <w:r>
        <w:rPr>
          <w:rFonts w:ascii="Times New Roman" w:hAnsi="Times New Roman" w:cs="Times New Roman"/>
          <w:sz w:val="24"/>
          <w:szCs w:val="24"/>
        </w:rPr>
        <w:t xml:space="preserve">сопровождение процессов </w:t>
      </w:r>
      <w:r w:rsidR="002B3E50" w:rsidRPr="002D72A7">
        <w:rPr>
          <w:rFonts w:ascii="Times New Roman" w:hAnsi="Times New Roman" w:cs="Times New Roman"/>
          <w:sz w:val="24"/>
          <w:szCs w:val="24"/>
        </w:rPr>
        <w:t>получени</w:t>
      </w:r>
      <w:r>
        <w:rPr>
          <w:rFonts w:ascii="Times New Roman" w:hAnsi="Times New Roman" w:cs="Times New Roman"/>
          <w:sz w:val="24"/>
          <w:szCs w:val="24"/>
        </w:rPr>
        <w:t>я</w:t>
      </w:r>
      <w:r w:rsidR="002B3E50" w:rsidRPr="002D72A7">
        <w:rPr>
          <w:rFonts w:ascii="Times New Roman" w:hAnsi="Times New Roman" w:cs="Times New Roman"/>
          <w:sz w:val="24"/>
          <w:szCs w:val="24"/>
        </w:rPr>
        <w:t xml:space="preserve"> патент</w:t>
      </w:r>
      <w:r>
        <w:rPr>
          <w:rFonts w:ascii="Times New Roman" w:hAnsi="Times New Roman" w:cs="Times New Roman"/>
          <w:sz w:val="24"/>
          <w:szCs w:val="24"/>
        </w:rPr>
        <w:t>ов</w:t>
      </w:r>
      <w:r w:rsidR="002B3E50" w:rsidRPr="002D72A7">
        <w:rPr>
          <w:rFonts w:ascii="Times New Roman" w:hAnsi="Times New Roman" w:cs="Times New Roman"/>
          <w:sz w:val="24"/>
          <w:szCs w:val="24"/>
        </w:rPr>
        <w:t>, авторских прав, регистрация бизнеса)</w:t>
      </w:r>
      <w:r w:rsidR="002B3E50" w:rsidRPr="002D72A7">
        <w:rPr>
          <w:rFonts w:ascii="Times New Roman" w:hAnsi="Times New Roman" w:cs="Times New Roman"/>
          <w:sz w:val="24"/>
          <w:szCs w:val="24"/>
          <w:lang w:val="kk-KZ"/>
        </w:rPr>
        <w:t>;</w:t>
      </w:r>
    </w:p>
    <w:p w14:paraId="003E0716" w14:textId="7DDA1CCB" w:rsidR="002B3E50" w:rsidRPr="002D72A7" w:rsidRDefault="002B3E50" w:rsidP="00442BC5">
      <w:pPr>
        <w:pStyle w:val="a3"/>
        <w:numPr>
          <w:ilvl w:val="0"/>
          <w:numId w:val="29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val="kk-KZ" w:bidi="ru-RU"/>
        </w:rPr>
      </w:pPr>
      <w:r w:rsidRPr="002D72A7">
        <w:rPr>
          <w:rFonts w:ascii="Times New Roman" w:hAnsi="Times New Roman" w:cs="Times New Roman"/>
          <w:sz w:val="24"/>
          <w:szCs w:val="24"/>
        </w:rPr>
        <w:t>поддержка по финансированию (привлечение инвестиции, государственные гранты, кредитования)</w:t>
      </w:r>
    </w:p>
    <w:p w14:paraId="6A86D79A" w14:textId="3DFD4C20" w:rsidR="002B3E50" w:rsidRPr="002D72A7" w:rsidRDefault="002B3E50" w:rsidP="002B3E50">
      <w:pPr>
        <w:pStyle w:val="a3"/>
        <w:tabs>
          <w:tab w:val="left" w:pos="851"/>
        </w:tabs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  <w:highlight w:val="yellow"/>
          <w:lang w:val="kk-KZ" w:bidi="ru-RU"/>
        </w:rPr>
      </w:pPr>
    </w:p>
    <w:bookmarkEnd w:id="2"/>
    <w:p w14:paraId="09D2617F" w14:textId="0605C3BB" w:rsidR="001915EA" w:rsidRPr="002D72A7" w:rsidRDefault="001915EA" w:rsidP="00F218BF">
      <w:pPr>
        <w:numPr>
          <w:ilvl w:val="0"/>
          <w:numId w:val="27"/>
        </w:numPr>
        <w:tabs>
          <w:tab w:val="left" w:pos="851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D72A7">
        <w:rPr>
          <w:rFonts w:ascii="Times New Roman" w:hAnsi="Times New Roman" w:cs="Times New Roman"/>
          <w:b/>
          <w:sz w:val="24"/>
          <w:szCs w:val="24"/>
        </w:rPr>
        <w:t>ОСНОВНЫЕ НАПРАВЛЕНИЯ РАБОТЫ</w:t>
      </w:r>
      <w:r w:rsidRPr="002D72A7">
        <w:rPr>
          <w:rFonts w:ascii="Times New Roman" w:hAnsi="Times New Roman" w:cs="Times New Roman"/>
          <w:b/>
          <w:sz w:val="24"/>
          <w:szCs w:val="24"/>
          <w:lang w:bidi="ru-RU"/>
        </w:rPr>
        <w:t xml:space="preserve"> </w:t>
      </w:r>
    </w:p>
    <w:p w14:paraId="26329369" w14:textId="77777777" w:rsidR="002E6141" w:rsidRPr="002D72A7" w:rsidRDefault="002E6141" w:rsidP="002E6141">
      <w:pPr>
        <w:tabs>
          <w:tab w:val="left" w:pos="851"/>
        </w:tabs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6B7DA7D8" w14:textId="72F1E4F5" w:rsidR="002E6141" w:rsidRPr="00F02E32" w:rsidRDefault="00F02E32" w:rsidP="00F02E32">
      <w:pPr>
        <w:tabs>
          <w:tab w:val="left" w:pos="709"/>
          <w:tab w:val="left" w:pos="1276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  <w:r>
        <w:rPr>
          <w:rFonts w:ascii="Times New Roman" w:hAnsi="Times New Roman" w:cs="Times New Roman"/>
          <w:sz w:val="24"/>
          <w:szCs w:val="24"/>
          <w:lang w:val="kk-KZ"/>
        </w:rPr>
        <w:tab/>
      </w:r>
      <w:r w:rsidR="008512E5" w:rsidRPr="00F02E32">
        <w:rPr>
          <w:rFonts w:ascii="Times New Roman" w:hAnsi="Times New Roman" w:cs="Times New Roman"/>
          <w:sz w:val="24"/>
          <w:szCs w:val="24"/>
          <w:lang w:val="kk-KZ"/>
        </w:rPr>
        <w:t>Основные направления работы Ц</w:t>
      </w:r>
      <w:r w:rsidR="002E6141" w:rsidRPr="00F02E32">
        <w:rPr>
          <w:rFonts w:ascii="Times New Roman" w:hAnsi="Times New Roman" w:cs="Times New Roman"/>
          <w:sz w:val="24"/>
          <w:szCs w:val="24"/>
          <w:lang w:val="kk-KZ"/>
        </w:rPr>
        <w:t>ентра:</w:t>
      </w:r>
    </w:p>
    <w:p w14:paraId="72F8B500" w14:textId="1159B1F4" w:rsidR="00F92B2A" w:rsidRDefault="008512E5" w:rsidP="00651B8A">
      <w:pPr>
        <w:pStyle w:val="a3"/>
        <w:numPr>
          <w:ilvl w:val="0"/>
          <w:numId w:val="32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bidi="ru-RU"/>
        </w:rPr>
      </w:pPr>
      <w:r w:rsidRPr="00F92B2A">
        <w:rPr>
          <w:rFonts w:ascii="Times New Roman" w:hAnsi="Times New Roman" w:cs="Times New Roman"/>
          <w:sz w:val="24"/>
          <w:szCs w:val="24"/>
          <w:lang w:bidi="ru-RU"/>
        </w:rPr>
        <w:t>организация обучения предпринимателей ключевым навыкам, направлен</w:t>
      </w:r>
      <w:r w:rsidR="00F92B2A">
        <w:rPr>
          <w:rFonts w:ascii="Times New Roman" w:hAnsi="Times New Roman" w:cs="Times New Roman"/>
          <w:sz w:val="24"/>
          <w:szCs w:val="24"/>
          <w:lang w:bidi="ru-RU"/>
        </w:rPr>
        <w:t>ным на развитие бизнес проектов;</w:t>
      </w:r>
    </w:p>
    <w:p w14:paraId="34B0F691" w14:textId="23E1B3A7" w:rsidR="002B3E50" w:rsidRDefault="00F92B2A" w:rsidP="00651B8A">
      <w:pPr>
        <w:pStyle w:val="a3"/>
        <w:numPr>
          <w:ilvl w:val="0"/>
          <w:numId w:val="32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bidi="ru-RU"/>
        </w:rPr>
      </w:pPr>
      <w:r w:rsidRPr="00F92B2A">
        <w:rPr>
          <w:rFonts w:ascii="Times New Roman" w:hAnsi="Times New Roman" w:cs="Times New Roman"/>
          <w:sz w:val="24"/>
          <w:szCs w:val="24"/>
          <w:lang w:bidi="ru-RU"/>
        </w:rPr>
        <w:t>консультационное</w:t>
      </w:r>
      <w:r w:rsidR="002B3E50" w:rsidRPr="00F92B2A">
        <w:rPr>
          <w:rFonts w:ascii="Times New Roman" w:hAnsi="Times New Roman" w:cs="Times New Roman"/>
          <w:sz w:val="24"/>
          <w:szCs w:val="24"/>
          <w:lang w:bidi="ru-RU"/>
        </w:rPr>
        <w:t xml:space="preserve"> сопровождение </w:t>
      </w:r>
      <w:r>
        <w:rPr>
          <w:rFonts w:ascii="Times New Roman" w:hAnsi="Times New Roman" w:cs="Times New Roman"/>
          <w:sz w:val="24"/>
          <w:szCs w:val="24"/>
          <w:lang w:bidi="ru-RU"/>
        </w:rPr>
        <w:t xml:space="preserve">проектов </w:t>
      </w:r>
      <w:r w:rsidR="002B3E50" w:rsidRPr="00F92B2A">
        <w:rPr>
          <w:rFonts w:ascii="Times New Roman" w:hAnsi="Times New Roman" w:cs="Times New Roman"/>
          <w:sz w:val="24"/>
          <w:szCs w:val="24"/>
          <w:lang w:bidi="ru-RU"/>
        </w:rPr>
        <w:t>до финансирования</w:t>
      </w:r>
      <w:r w:rsidR="002B3E50" w:rsidRPr="00F92B2A">
        <w:rPr>
          <w:rFonts w:ascii="Times New Roman" w:hAnsi="Times New Roman" w:cs="Times New Roman"/>
          <w:sz w:val="24"/>
          <w:szCs w:val="24"/>
          <w:lang w:val="kk-KZ" w:bidi="ru-RU"/>
        </w:rPr>
        <w:t xml:space="preserve"> путем </w:t>
      </w:r>
      <w:r w:rsidR="002B3E50" w:rsidRPr="00F92B2A">
        <w:rPr>
          <w:rFonts w:ascii="Times New Roman" w:hAnsi="Times New Roman" w:cs="Times New Roman"/>
          <w:sz w:val="24"/>
          <w:szCs w:val="24"/>
          <w:lang w:bidi="ru-RU"/>
        </w:rPr>
        <w:t>привлечения инвесторов, получения кредита либо гранта из источников финансирования по государственной програм</w:t>
      </w:r>
      <w:r>
        <w:rPr>
          <w:rFonts w:ascii="Times New Roman" w:hAnsi="Times New Roman" w:cs="Times New Roman"/>
          <w:sz w:val="24"/>
          <w:szCs w:val="24"/>
          <w:lang w:bidi="ru-RU"/>
        </w:rPr>
        <w:t>ме развития предпринимательства;</w:t>
      </w:r>
    </w:p>
    <w:p w14:paraId="2E9AF73A" w14:textId="6E597EC2" w:rsidR="0082553D" w:rsidRDefault="00F92B2A" w:rsidP="00651B8A">
      <w:pPr>
        <w:pStyle w:val="a3"/>
        <w:numPr>
          <w:ilvl w:val="0"/>
          <w:numId w:val="32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bidi="ru-RU"/>
        </w:rPr>
      </w:pPr>
      <w:r>
        <w:rPr>
          <w:rFonts w:ascii="Times New Roman" w:hAnsi="Times New Roman" w:cs="Times New Roman"/>
          <w:sz w:val="24"/>
          <w:szCs w:val="24"/>
          <w:lang w:bidi="ru-RU"/>
        </w:rPr>
        <w:lastRenderedPageBreak/>
        <w:t>о</w:t>
      </w:r>
      <w:r w:rsidR="0082553D" w:rsidRPr="00F92B2A">
        <w:rPr>
          <w:rFonts w:ascii="Times New Roman" w:hAnsi="Times New Roman" w:cs="Times New Roman"/>
          <w:sz w:val="24"/>
          <w:szCs w:val="24"/>
          <w:lang w:bidi="ru-RU"/>
        </w:rPr>
        <w:t>рганизация и проведение мотивационных тренингов, семинаров, встреч с целью привлечения новых проектов</w:t>
      </w:r>
      <w:r>
        <w:rPr>
          <w:rFonts w:ascii="Times New Roman" w:hAnsi="Times New Roman" w:cs="Times New Roman"/>
          <w:sz w:val="24"/>
          <w:szCs w:val="24"/>
          <w:lang w:bidi="ru-RU"/>
        </w:rPr>
        <w:t>;</w:t>
      </w:r>
    </w:p>
    <w:p w14:paraId="26CA7E82" w14:textId="3AFB4028" w:rsidR="002B3E50" w:rsidRDefault="00F92B2A" w:rsidP="00651B8A">
      <w:pPr>
        <w:pStyle w:val="a3"/>
        <w:numPr>
          <w:ilvl w:val="0"/>
          <w:numId w:val="32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bidi="ru-RU"/>
        </w:rPr>
      </w:pPr>
      <w:r w:rsidRPr="00F92B2A">
        <w:rPr>
          <w:rFonts w:ascii="Times New Roman" w:hAnsi="Times New Roman" w:cs="Times New Roman"/>
          <w:sz w:val="24"/>
          <w:szCs w:val="24"/>
          <w:lang w:bidi="ru-RU"/>
        </w:rPr>
        <w:t>проведение</w:t>
      </w:r>
      <w:r w:rsidR="002B3E50" w:rsidRPr="00F92B2A">
        <w:rPr>
          <w:rFonts w:ascii="Times New Roman" w:hAnsi="Times New Roman" w:cs="Times New Roman"/>
          <w:sz w:val="24"/>
          <w:szCs w:val="24"/>
          <w:lang w:bidi="ru-RU"/>
        </w:rPr>
        <w:t xml:space="preserve"> республиканских и межрегиональных мероприятий, направленных на развит</w:t>
      </w:r>
      <w:r>
        <w:rPr>
          <w:rFonts w:ascii="Times New Roman" w:hAnsi="Times New Roman" w:cs="Times New Roman"/>
          <w:sz w:val="24"/>
          <w:szCs w:val="24"/>
          <w:lang w:bidi="ru-RU"/>
        </w:rPr>
        <w:t xml:space="preserve">ие предпринимательских навыков, </w:t>
      </w:r>
      <w:r w:rsidR="002B3E50" w:rsidRPr="00F92B2A">
        <w:rPr>
          <w:rFonts w:ascii="Times New Roman" w:hAnsi="Times New Roman" w:cs="Times New Roman"/>
          <w:sz w:val="24"/>
          <w:szCs w:val="24"/>
          <w:lang w:bidi="ru-RU"/>
        </w:rPr>
        <w:t>участие в организации и проведении международных мероприятий.</w:t>
      </w:r>
    </w:p>
    <w:p w14:paraId="53D92183" w14:textId="77777777" w:rsidR="00F92B2A" w:rsidRPr="00F92B2A" w:rsidRDefault="00F92B2A" w:rsidP="00F92B2A">
      <w:pPr>
        <w:pStyle w:val="a3"/>
        <w:tabs>
          <w:tab w:val="left" w:pos="851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bidi="ru-RU"/>
        </w:rPr>
      </w:pPr>
    </w:p>
    <w:p w14:paraId="4A5FE3E7" w14:textId="37299202" w:rsidR="006535ED" w:rsidRPr="002D72A7" w:rsidRDefault="00D24F52" w:rsidP="00F218BF">
      <w:pPr>
        <w:pStyle w:val="a3"/>
        <w:numPr>
          <w:ilvl w:val="0"/>
          <w:numId w:val="27"/>
        </w:numPr>
        <w:tabs>
          <w:tab w:val="left" w:pos="284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bidi="ru-RU"/>
        </w:rPr>
      </w:pPr>
      <w:r w:rsidRPr="002D72A7">
        <w:rPr>
          <w:rFonts w:ascii="Times New Roman" w:hAnsi="Times New Roman" w:cs="Times New Roman"/>
          <w:b/>
          <w:sz w:val="24"/>
          <w:szCs w:val="24"/>
          <w:lang w:bidi="ru-RU"/>
        </w:rPr>
        <w:t xml:space="preserve">ПРАВА И </w:t>
      </w:r>
      <w:r w:rsidR="002E6141" w:rsidRPr="002D72A7">
        <w:rPr>
          <w:rFonts w:ascii="Times New Roman" w:hAnsi="Times New Roman" w:cs="Times New Roman"/>
          <w:b/>
          <w:sz w:val="24"/>
          <w:szCs w:val="24"/>
          <w:lang w:val="kk-KZ" w:bidi="ru-RU"/>
        </w:rPr>
        <w:t>ОБЯЗАННОСТИ</w:t>
      </w:r>
    </w:p>
    <w:p w14:paraId="5BB6E65D" w14:textId="77777777" w:rsidR="00802428" w:rsidRPr="002D72A7" w:rsidRDefault="00802428" w:rsidP="00802428">
      <w:pPr>
        <w:pStyle w:val="a3"/>
        <w:tabs>
          <w:tab w:val="left" w:pos="284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bidi="ru-RU"/>
        </w:rPr>
      </w:pPr>
    </w:p>
    <w:p w14:paraId="12B068A3" w14:textId="390C8A13" w:rsidR="00E74F21" w:rsidRPr="002D72A7" w:rsidRDefault="008B0D0F" w:rsidP="002D72A7">
      <w:pPr>
        <w:pStyle w:val="a3"/>
        <w:numPr>
          <w:ilvl w:val="1"/>
          <w:numId w:val="27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2D72A7">
        <w:rPr>
          <w:rFonts w:ascii="Times New Roman" w:hAnsi="Times New Roman" w:cs="Times New Roman"/>
          <w:sz w:val="24"/>
          <w:szCs w:val="24"/>
        </w:rPr>
        <w:t xml:space="preserve"> </w:t>
      </w:r>
      <w:bookmarkStart w:id="3" w:name="_Hlk57112544"/>
      <w:r w:rsidR="002E6141" w:rsidRPr="002D72A7">
        <w:rPr>
          <w:rFonts w:ascii="Times New Roman" w:hAnsi="Times New Roman" w:cs="Times New Roman"/>
          <w:sz w:val="24"/>
          <w:szCs w:val="24"/>
        </w:rPr>
        <w:t>Центр име</w:t>
      </w:r>
      <w:r w:rsidR="002E6141" w:rsidRPr="002D72A7">
        <w:rPr>
          <w:rFonts w:ascii="Times New Roman" w:hAnsi="Times New Roman" w:cs="Times New Roman"/>
          <w:sz w:val="24"/>
          <w:szCs w:val="24"/>
          <w:lang w:val="kk-KZ"/>
        </w:rPr>
        <w:t xml:space="preserve">ет </w:t>
      </w:r>
      <w:r w:rsidR="00E74F21" w:rsidRPr="002D72A7">
        <w:rPr>
          <w:rFonts w:ascii="Times New Roman" w:hAnsi="Times New Roman" w:cs="Times New Roman"/>
          <w:sz w:val="24"/>
          <w:szCs w:val="24"/>
        </w:rPr>
        <w:t>право:</w:t>
      </w:r>
    </w:p>
    <w:p w14:paraId="14AAE971" w14:textId="77777777" w:rsidR="006535ED" w:rsidRPr="002D72A7" w:rsidRDefault="00E74F21" w:rsidP="00651B8A">
      <w:pPr>
        <w:pStyle w:val="a3"/>
        <w:numPr>
          <w:ilvl w:val="0"/>
          <w:numId w:val="10"/>
        </w:numPr>
        <w:tabs>
          <w:tab w:val="left" w:pos="709"/>
          <w:tab w:val="left" w:pos="1134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2D72A7">
        <w:rPr>
          <w:rFonts w:ascii="Times New Roman" w:hAnsi="Times New Roman" w:cs="Times New Roman"/>
          <w:sz w:val="24"/>
          <w:szCs w:val="24"/>
        </w:rPr>
        <w:t>осуществлять взаимодействие с органами исполнительной власти субъектов Р</w:t>
      </w:r>
      <w:r w:rsidR="006535ED" w:rsidRPr="002D72A7">
        <w:rPr>
          <w:rFonts w:ascii="Times New Roman" w:hAnsi="Times New Roman" w:cs="Times New Roman"/>
          <w:sz w:val="24"/>
          <w:szCs w:val="24"/>
        </w:rPr>
        <w:t>К</w:t>
      </w:r>
      <w:r w:rsidRPr="002D72A7">
        <w:rPr>
          <w:rFonts w:ascii="Times New Roman" w:hAnsi="Times New Roman" w:cs="Times New Roman"/>
          <w:sz w:val="24"/>
          <w:szCs w:val="24"/>
        </w:rPr>
        <w:t xml:space="preserve">, местного самоуправления, организациями, иными хозяйствующими субъектами, а </w:t>
      </w:r>
      <w:r w:rsidR="00D92DB2" w:rsidRPr="002D72A7">
        <w:rPr>
          <w:rFonts w:ascii="Times New Roman" w:hAnsi="Times New Roman" w:cs="Times New Roman"/>
          <w:sz w:val="24"/>
          <w:szCs w:val="24"/>
        </w:rPr>
        <w:t>также</w:t>
      </w:r>
      <w:r w:rsidRPr="002D72A7">
        <w:rPr>
          <w:rFonts w:ascii="Times New Roman" w:hAnsi="Times New Roman" w:cs="Times New Roman"/>
          <w:sz w:val="24"/>
          <w:szCs w:val="24"/>
        </w:rPr>
        <w:t xml:space="preserve"> юридическими и физическими лицами по вопросам, находящимся в компетенции Центра;</w:t>
      </w:r>
    </w:p>
    <w:p w14:paraId="7BCA5EAD" w14:textId="77777777" w:rsidR="006535ED" w:rsidRPr="002D72A7" w:rsidRDefault="00E74F21" w:rsidP="00651B8A">
      <w:pPr>
        <w:pStyle w:val="a3"/>
        <w:numPr>
          <w:ilvl w:val="0"/>
          <w:numId w:val="10"/>
        </w:numPr>
        <w:tabs>
          <w:tab w:val="left" w:pos="709"/>
          <w:tab w:val="left" w:pos="1134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2D72A7">
        <w:rPr>
          <w:rFonts w:ascii="Times New Roman" w:hAnsi="Times New Roman" w:cs="Times New Roman"/>
          <w:sz w:val="24"/>
          <w:szCs w:val="24"/>
        </w:rPr>
        <w:t>вносить на рассмотрение предложения по направлениям деятельности Центра;</w:t>
      </w:r>
    </w:p>
    <w:p w14:paraId="1D9F0FC1" w14:textId="77777777" w:rsidR="006535ED" w:rsidRPr="002D72A7" w:rsidRDefault="00E74F21" w:rsidP="00651B8A">
      <w:pPr>
        <w:pStyle w:val="a3"/>
        <w:numPr>
          <w:ilvl w:val="0"/>
          <w:numId w:val="10"/>
        </w:numPr>
        <w:tabs>
          <w:tab w:val="left" w:pos="709"/>
          <w:tab w:val="left" w:pos="1134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2D72A7">
        <w:rPr>
          <w:rFonts w:ascii="Times New Roman" w:hAnsi="Times New Roman" w:cs="Times New Roman"/>
          <w:sz w:val="24"/>
          <w:szCs w:val="24"/>
        </w:rPr>
        <w:t xml:space="preserve">запрашивать в установленном порядке от структурных подразделений </w:t>
      </w:r>
      <w:r w:rsidR="006535ED" w:rsidRPr="002D72A7">
        <w:rPr>
          <w:rFonts w:ascii="Times New Roman" w:hAnsi="Times New Roman" w:cs="Times New Roman"/>
          <w:sz w:val="24"/>
          <w:szCs w:val="24"/>
        </w:rPr>
        <w:t>университета</w:t>
      </w:r>
      <w:r w:rsidRPr="002D72A7">
        <w:rPr>
          <w:rFonts w:ascii="Times New Roman" w:hAnsi="Times New Roman" w:cs="Times New Roman"/>
          <w:sz w:val="24"/>
          <w:szCs w:val="24"/>
        </w:rPr>
        <w:t xml:space="preserve"> документы, необходимые для деятельности Центра;</w:t>
      </w:r>
    </w:p>
    <w:p w14:paraId="7077B3D5" w14:textId="234B7C7E" w:rsidR="00714B04" w:rsidRPr="00430955" w:rsidRDefault="00430955" w:rsidP="00430955">
      <w:pPr>
        <w:pStyle w:val="a3"/>
        <w:numPr>
          <w:ilvl w:val="0"/>
          <w:numId w:val="10"/>
        </w:numPr>
        <w:tabs>
          <w:tab w:val="left" w:pos="709"/>
          <w:tab w:val="left" w:pos="1134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</w:t>
      </w:r>
      <w:r w:rsidR="00714B04" w:rsidRPr="00430955">
        <w:rPr>
          <w:rFonts w:ascii="Times New Roman" w:hAnsi="Times New Roman" w:cs="Times New Roman"/>
          <w:sz w:val="24"/>
          <w:szCs w:val="24"/>
          <w:lang w:bidi="ru-RU"/>
        </w:rPr>
        <w:t>рив</w:t>
      </w:r>
      <w:r>
        <w:rPr>
          <w:rFonts w:ascii="Times New Roman" w:hAnsi="Times New Roman" w:cs="Times New Roman"/>
          <w:sz w:val="24"/>
          <w:szCs w:val="24"/>
          <w:lang w:bidi="ru-RU"/>
        </w:rPr>
        <w:t>лекать</w:t>
      </w:r>
      <w:r w:rsidR="00714B04" w:rsidRPr="00430955">
        <w:rPr>
          <w:rFonts w:ascii="Times New Roman" w:hAnsi="Times New Roman" w:cs="Times New Roman"/>
          <w:sz w:val="24"/>
          <w:szCs w:val="24"/>
          <w:lang w:bidi="ru-RU"/>
        </w:rPr>
        <w:t xml:space="preserve"> СМИ с целью освещения деятельности Центра</w:t>
      </w:r>
      <w:r w:rsidR="00714B04" w:rsidRPr="00430955">
        <w:rPr>
          <w:rFonts w:ascii="Times New Roman" w:hAnsi="Times New Roman" w:cs="Times New Roman"/>
          <w:sz w:val="24"/>
          <w:szCs w:val="24"/>
          <w:lang w:val="kk-KZ" w:bidi="ru-RU"/>
        </w:rPr>
        <w:t>.</w:t>
      </w:r>
    </w:p>
    <w:bookmarkEnd w:id="3"/>
    <w:p w14:paraId="2D202234" w14:textId="52DADA9B" w:rsidR="002E6141" w:rsidRPr="002D72A7" w:rsidRDefault="002E6141" w:rsidP="002D72A7">
      <w:pPr>
        <w:tabs>
          <w:tab w:val="left" w:pos="709"/>
          <w:tab w:val="left" w:pos="1134"/>
          <w:tab w:val="left" w:pos="6971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2D72A7">
        <w:rPr>
          <w:rFonts w:ascii="Times New Roman" w:eastAsia="Times New Roman" w:hAnsi="Times New Roman" w:cs="Times New Roman"/>
          <w:iCs/>
          <w:sz w:val="24"/>
          <w:szCs w:val="24"/>
          <w:shd w:val="clear" w:color="auto" w:fill="FFFFFF"/>
          <w:lang w:eastAsia="ru-RU"/>
        </w:rPr>
        <w:t>4.2.</w:t>
      </w:r>
      <w:r w:rsidRPr="002D72A7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  <w:lang w:eastAsia="ru-RU"/>
        </w:rPr>
        <w:t xml:space="preserve"> </w:t>
      </w:r>
      <w:r w:rsidRPr="002D72A7">
        <w:rPr>
          <w:rFonts w:ascii="Times New Roman" w:eastAsia="Times New Roman" w:hAnsi="Times New Roman" w:cs="Times New Roman"/>
          <w:iCs/>
          <w:sz w:val="24"/>
          <w:szCs w:val="24"/>
          <w:shd w:val="clear" w:color="auto" w:fill="FFFFFF"/>
          <w:lang w:eastAsia="ru-RU"/>
        </w:rPr>
        <w:t>Центр обязан</w:t>
      </w:r>
      <w:r w:rsidRPr="002D72A7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:</w:t>
      </w:r>
    </w:p>
    <w:p w14:paraId="44CCE840" w14:textId="01C670D8" w:rsidR="002E6141" w:rsidRPr="002D72A7" w:rsidRDefault="002D72A7" w:rsidP="002D72A7">
      <w:pPr>
        <w:pStyle w:val="a3"/>
        <w:numPr>
          <w:ilvl w:val="0"/>
          <w:numId w:val="10"/>
        </w:numPr>
        <w:shd w:val="clear" w:color="auto" w:fill="FFFFFF"/>
        <w:tabs>
          <w:tab w:val="left" w:pos="284"/>
          <w:tab w:val="left" w:pos="993"/>
          <w:tab w:val="left" w:pos="1080"/>
          <w:tab w:val="left" w:pos="1134"/>
        </w:tabs>
        <w:spacing w:after="0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2D72A7">
        <w:rPr>
          <w:rFonts w:ascii="Times New Roman" w:hAnsi="Times New Roman" w:cs="Times New Roman"/>
          <w:sz w:val="24"/>
          <w:szCs w:val="24"/>
        </w:rPr>
        <w:tab/>
      </w:r>
      <w:r w:rsidR="002E6141" w:rsidRPr="002D72A7">
        <w:rPr>
          <w:rFonts w:ascii="Times New Roman" w:hAnsi="Times New Roman" w:cs="Times New Roman"/>
          <w:sz w:val="24"/>
          <w:szCs w:val="24"/>
        </w:rPr>
        <w:t xml:space="preserve">обеспечивать </w:t>
      </w:r>
      <w:r w:rsidR="00F02E32">
        <w:rPr>
          <w:rFonts w:ascii="Times New Roman" w:hAnsi="Times New Roman" w:cs="Times New Roman"/>
          <w:sz w:val="24"/>
          <w:szCs w:val="24"/>
        </w:rPr>
        <w:t xml:space="preserve">и координировать </w:t>
      </w:r>
      <w:r w:rsidR="00F02E32" w:rsidRPr="00F02E32">
        <w:rPr>
          <w:rFonts w:ascii="Times New Roman" w:hAnsi="Times New Roman" w:cs="Times New Roman"/>
          <w:sz w:val="24"/>
          <w:szCs w:val="24"/>
        </w:rPr>
        <w:t xml:space="preserve">участия </w:t>
      </w:r>
      <w:r w:rsidR="00C81892">
        <w:rPr>
          <w:rFonts w:ascii="Times New Roman" w:hAnsi="Times New Roman" w:cs="Times New Roman"/>
          <w:sz w:val="24"/>
          <w:szCs w:val="24"/>
        </w:rPr>
        <w:t>бизнес-проектов</w:t>
      </w:r>
      <w:r w:rsidR="00F02E32">
        <w:rPr>
          <w:rFonts w:ascii="Times New Roman" w:hAnsi="Times New Roman" w:cs="Times New Roman"/>
          <w:sz w:val="24"/>
          <w:szCs w:val="24"/>
        </w:rPr>
        <w:t xml:space="preserve"> обучающихся </w:t>
      </w:r>
      <w:r w:rsidR="00C81892">
        <w:rPr>
          <w:rFonts w:ascii="Times New Roman" w:hAnsi="Times New Roman" w:cs="Times New Roman"/>
          <w:sz w:val="24"/>
          <w:szCs w:val="24"/>
        </w:rPr>
        <w:t xml:space="preserve">в различных целевых конкурсах;  </w:t>
      </w:r>
      <w:r w:rsidR="002E6141" w:rsidRPr="002D72A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F6C468" w14:textId="3119C9BA" w:rsidR="002E6141" w:rsidRPr="002D72A7" w:rsidRDefault="002E6141" w:rsidP="002D72A7">
      <w:pPr>
        <w:pStyle w:val="a3"/>
        <w:numPr>
          <w:ilvl w:val="0"/>
          <w:numId w:val="10"/>
        </w:numPr>
        <w:shd w:val="clear" w:color="auto" w:fill="FFFFFF"/>
        <w:tabs>
          <w:tab w:val="left" w:pos="284"/>
          <w:tab w:val="left" w:pos="993"/>
          <w:tab w:val="left" w:pos="1080"/>
          <w:tab w:val="left" w:pos="1134"/>
        </w:tabs>
        <w:spacing w:after="0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2D72A7">
        <w:rPr>
          <w:rFonts w:ascii="Times New Roman" w:hAnsi="Times New Roman" w:cs="Times New Roman"/>
          <w:sz w:val="24"/>
          <w:szCs w:val="24"/>
        </w:rPr>
        <w:t xml:space="preserve">осуществлять </w:t>
      </w:r>
      <w:r w:rsidR="00C81892">
        <w:rPr>
          <w:rFonts w:ascii="Times New Roman" w:hAnsi="Times New Roman" w:cs="Times New Roman"/>
          <w:sz w:val="24"/>
          <w:szCs w:val="24"/>
        </w:rPr>
        <w:t xml:space="preserve">мониторинг </w:t>
      </w:r>
      <w:r w:rsidR="0019189E">
        <w:rPr>
          <w:rFonts w:ascii="Times New Roman" w:hAnsi="Times New Roman" w:cs="Times New Roman"/>
          <w:sz w:val="24"/>
          <w:szCs w:val="24"/>
        </w:rPr>
        <w:t xml:space="preserve">реализации стартап-проектов – победителей конкурсов; </w:t>
      </w:r>
      <w:r w:rsidRPr="002D72A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D98580" w14:textId="71EDBBEC" w:rsidR="002E6141" w:rsidRPr="002D72A7" w:rsidRDefault="002E6141" w:rsidP="002D72A7">
      <w:pPr>
        <w:pStyle w:val="a3"/>
        <w:numPr>
          <w:ilvl w:val="0"/>
          <w:numId w:val="10"/>
        </w:numPr>
        <w:shd w:val="clear" w:color="auto" w:fill="FFFFFF"/>
        <w:tabs>
          <w:tab w:val="left" w:pos="284"/>
          <w:tab w:val="left" w:pos="993"/>
          <w:tab w:val="left" w:pos="1080"/>
          <w:tab w:val="left" w:pos="1134"/>
        </w:tabs>
        <w:spacing w:after="0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2D72A7">
        <w:rPr>
          <w:rFonts w:ascii="Times New Roman" w:hAnsi="Times New Roman" w:cs="Times New Roman"/>
          <w:sz w:val="24"/>
          <w:szCs w:val="24"/>
        </w:rPr>
        <w:t xml:space="preserve">  оказывать программно-методическое, организ</w:t>
      </w:r>
      <w:r w:rsidR="0019189E">
        <w:rPr>
          <w:rFonts w:ascii="Times New Roman" w:hAnsi="Times New Roman" w:cs="Times New Roman"/>
          <w:sz w:val="24"/>
          <w:szCs w:val="24"/>
        </w:rPr>
        <w:t xml:space="preserve">ационное, информационное </w:t>
      </w:r>
      <w:r w:rsidRPr="002D72A7">
        <w:rPr>
          <w:rFonts w:ascii="Times New Roman" w:hAnsi="Times New Roman" w:cs="Times New Roman"/>
          <w:sz w:val="24"/>
          <w:szCs w:val="24"/>
        </w:rPr>
        <w:t xml:space="preserve">содействие </w:t>
      </w:r>
      <w:r w:rsidR="0019189E">
        <w:rPr>
          <w:rFonts w:ascii="Times New Roman" w:hAnsi="Times New Roman" w:cs="Times New Roman"/>
          <w:sz w:val="24"/>
          <w:szCs w:val="24"/>
        </w:rPr>
        <w:t xml:space="preserve">в составлении бизнес-планов и реализации бизнес-идей.  </w:t>
      </w:r>
    </w:p>
    <w:p w14:paraId="5E0A63F9" w14:textId="77777777" w:rsidR="006535ED" w:rsidRPr="002D72A7" w:rsidRDefault="006535ED" w:rsidP="006535ED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DF1CBF" w14:textId="4FB6F89C" w:rsidR="002E6141" w:rsidRPr="002D72A7" w:rsidRDefault="007D51EF" w:rsidP="002E6141">
      <w:pPr>
        <w:pStyle w:val="a3"/>
        <w:tabs>
          <w:tab w:val="left" w:pos="6971"/>
        </w:tabs>
        <w:spacing w:after="0" w:line="240" w:lineRule="auto"/>
        <w:ind w:left="420"/>
        <w:jc w:val="center"/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  <w:lang w:eastAsia="ru-RU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  <w:lang w:eastAsia="ru-RU"/>
        </w:rPr>
        <w:t xml:space="preserve"> </w:t>
      </w:r>
    </w:p>
    <w:p w14:paraId="1F5E95DE" w14:textId="77777777" w:rsidR="002E6141" w:rsidRPr="002D72A7" w:rsidRDefault="002E6141" w:rsidP="002E6141">
      <w:pPr>
        <w:pStyle w:val="a3"/>
        <w:tabs>
          <w:tab w:val="left" w:pos="6971"/>
        </w:tabs>
        <w:spacing w:after="0" w:line="240" w:lineRule="auto"/>
        <w:ind w:left="420"/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  <w:lang w:eastAsia="ru-RU"/>
        </w:rPr>
      </w:pPr>
    </w:p>
    <w:p w14:paraId="0AA82E42" w14:textId="4A42AACD" w:rsidR="002E6141" w:rsidRPr="002D72A7" w:rsidRDefault="007D51EF" w:rsidP="00FE2131">
      <w:pPr>
        <w:pStyle w:val="a3"/>
        <w:tabs>
          <w:tab w:val="left" w:pos="6971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</w:t>
      </w:r>
    </w:p>
    <w:p w14:paraId="75B4BA4A" w14:textId="77777777" w:rsidR="00CA646D" w:rsidRPr="002D72A7" w:rsidRDefault="00CA646D" w:rsidP="00D5523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bidi="ru-RU"/>
        </w:rPr>
      </w:pPr>
    </w:p>
    <w:p w14:paraId="315B9F0C" w14:textId="77777777" w:rsidR="00B40BDC" w:rsidRPr="002D72A7" w:rsidRDefault="00B40BDC" w:rsidP="00D5523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bidi="ru-RU"/>
        </w:rPr>
      </w:pPr>
    </w:p>
    <w:p w14:paraId="44B37E4D" w14:textId="71034DD3" w:rsidR="006A58A8" w:rsidRPr="002D72A7" w:rsidRDefault="006A58A8" w:rsidP="006A58A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bidi="ru-RU"/>
        </w:rPr>
      </w:pPr>
    </w:p>
    <w:sectPr w:rsidR="006A58A8" w:rsidRPr="002D72A7" w:rsidSect="002D36A1">
      <w:footerReference w:type="default" r:id="rId9"/>
      <w:pgSz w:w="11906" w:h="16838"/>
      <w:pgMar w:top="993" w:right="850" w:bottom="851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696F64" w14:textId="77777777" w:rsidR="006C1231" w:rsidRDefault="006C1231" w:rsidP="007D51EF">
      <w:pPr>
        <w:spacing w:after="0" w:line="240" w:lineRule="auto"/>
      </w:pPr>
      <w:r>
        <w:separator/>
      </w:r>
    </w:p>
  </w:endnote>
  <w:endnote w:type="continuationSeparator" w:id="0">
    <w:p w14:paraId="07AF284C" w14:textId="77777777" w:rsidR="006C1231" w:rsidRDefault="006C1231" w:rsidP="007D51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2079462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7C657DEE" w14:textId="0339976D" w:rsidR="007D51EF" w:rsidRPr="002D36A1" w:rsidRDefault="007D51EF">
        <w:pPr>
          <w:pStyle w:val="af"/>
          <w:jc w:val="center"/>
          <w:rPr>
            <w:rFonts w:ascii="Times New Roman" w:hAnsi="Times New Roman" w:cs="Times New Roman"/>
          </w:rPr>
        </w:pPr>
        <w:r w:rsidRPr="002D36A1">
          <w:rPr>
            <w:rFonts w:ascii="Times New Roman" w:hAnsi="Times New Roman" w:cs="Times New Roman"/>
          </w:rPr>
          <w:fldChar w:fldCharType="begin"/>
        </w:r>
        <w:r w:rsidRPr="002D36A1">
          <w:rPr>
            <w:rFonts w:ascii="Times New Roman" w:hAnsi="Times New Roman" w:cs="Times New Roman"/>
          </w:rPr>
          <w:instrText>PAGE   \* MERGEFORMAT</w:instrText>
        </w:r>
        <w:r w:rsidRPr="002D36A1">
          <w:rPr>
            <w:rFonts w:ascii="Times New Roman" w:hAnsi="Times New Roman" w:cs="Times New Roman"/>
          </w:rPr>
          <w:fldChar w:fldCharType="separate"/>
        </w:r>
        <w:r w:rsidR="002D36A1">
          <w:rPr>
            <w:rFonts w:ascii="Times New Roman" w:hAnsi="Times New Roman" w:cs="Times New Roman"/>
            <w:noProof/>
          </w:rPr>
          <w:t>4</w:t>
        </w:r>
        <w:r w:rsidRPr="002D36A1">
          <w:rPr>
            <w:rFonts w:ascii="Times New Roman" w:hAnsi="Times New Roman" w:cs="Times New Roman"/>
          </w:rPr>
          <w:fldChar w:fldCharType="end"/>
        </w:r>
      </w:p>
    </w:sdtContent>
  </w:sdt>
  <w:p w14:paraId="7F537F6A" w14:textId="77777777" w:rsidR="007D51EF" w:rsidRDefault="007D51EF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53F5B8" w14:textId="77777777" w:rsidR="006C1231" w:rsidRDefault="006C1231" w:rsidP="007D51EF">
      <w:pPr>
        <w:spacing w:after="0" w:line="240" w:lineRule="auto"/>
      </w:pPr>
      <w:r>
        <w:separator/>
      </w:r>
    </w:p>
  </w:footnote>
  <w:footnote w:type="continuationSeparator" w:id="0">
    <w:p w14:paraId="09DF66FB" w14:textId="77777777" w:rsidR="006C1231" w:rsidRDefault="006C1231" w:rsidP="007D51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C4CC1"/>
    <w:multiLevelType w:val="multilevel"/>
    <w:tmpl w:val="C80CF37A"/>
    <w:lvl w:ilvl="0">
      <w:start w:val="1"/>
      <w:numFmt w:val="decimal"/>
      <w:lvlText w:val="%1."/>
      <w:lvlJc w:val="left"/>
      <w:pPr>
        <w:ind w:left="3479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347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8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83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19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19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55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5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19" w:hanging="1800"/>
      </w:pPr>
      <w:rPr>
        <w:rFonts w:hint="default"/>
      </w:rPr>
    </w:lvl>
  </w:abstractNum>
  <w:abstractNum w:abstractNumId="1" w15:restartNumberingAfterBreak="0">
    <w:nsid w:val="07323A79"/>
    <w:multiLevelType w:val="multilevel"/>
    <w:tmpl w:val="FA145970"/>
    <w:lvl w:ilvl="0">
      <w:start w:val="2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90650E6"/>
    <w:multiLevelType w:val="hybridMultilevel"/>
    <w:tmpl w:val="8774F420"/>
    <w:lvl w:ilvl="0" w:tplc="320A0D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F5485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EE834A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6AC5FE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7E0E1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3DECCE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FC40A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3EA5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45C581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B91C58"/>
    <w:multiLevelType w:val="hybridMultilevel"/>
    <w:tmpl w:val="101C6CD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B05FBF"/>
    <w:multiLevelType w:val="multilevel"/>
    <w:tmpl w:val="E0D8573C"/>
    <w:lvl w:ilvl="0">
      <w:start w:val="2"/>
      <w:numFmt w:val="decimal"/>
      <w:lvlText w:val="%1."/>
      <w:lvlJc w:val="left"/>
      <w:rPr>
        <w:rFonts w:ascii="Times New Roman" w:eastAsia="Times New Roman" w:hAnsi="Times New Roman" w:cs="Times New Roman"/>
        <w:b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8"/>
        <w:u w:val="none"/>
        <w:lang w:val="ru-RU" w:eastAsia="ru-RU" w:bidi="ru-RU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8"/>
        <w:u w:val="none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1761770"/>
    <w:multiLevelType w:val="multilevel"/>
    <w:tmpl w:val="27D222AC"/>
    <w:lvl w:ilvl="0">
      <w:start w:val="1"/>
      <w:numFmt w:val="decimal"/>
      <w:lvlText w:val="1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45B1043"/>
    <w:multiLevelType w:val="hybridMultilevel"/>
    <w:tmpl w:val="67DCC5E8"/>
    <w:lvl w:ilvl="0" w:tplc="83AA93E0">
      <w:numFmt w:val="bullet"/>
      <w:lvlText w:val="-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7" w15:restartNumberingAfterBreak="0">
    <w:nsid w:val="1AB84869"/>
    <w:multiLevelType w:val="hybridMultilevel"/>
    <w:tmpl w:val="0EB6C5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8D3A81"/>
    <w:multiLevelType w:val="multilevel"/>
    <w:tmpl w:val="347ABC2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95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07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35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6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015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327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6752" w:hanging="1800"/>
      </w:pPr>
      <w:rPr>
        <w:rFonts w:hint="default"/>
      </w:rPr>
    </w:lvl>
  </w:abstractNum>
  <w:abstractNum w:abstractNumId="9" w15:restartNumberingAfterBreak="0">
    <w:nsid w:val="1EB650F5"/>
    <w:multiLevelType w:val="hybridMultilevel"/>
    <w:tmpl w:val="0C5A49BE"/>
    <w:lvl w:ilvl="0" w:tplc="04090011">
      <w:start w:val="1"/>
      <w:numFmt w:val="decimal"/>
      <w:lvlText w:val="%1)"/>
      <w:lvlJc w:val="left"/>
      <w:pPr>
        <w:ind w:left="1287" w:hanging="360"/>
      </w:pPr>
      <w:rPr>
        <w:rFonts w:hint="default"/>
      </w:rPr>
    </w:lvl>
    <w:lvl w:ilvl="1" w:tplc="2C3A3A30">
      <w:numFmt w:val="bullet"/>
      <w:lvlText w:val="-"/>
      <w:lvlJc w:val="left"/>
      <w:pPr>
        <w:ind w:left="2007" w:hanging="360"/>
      </w:pPr>
      <w:rPr>
        <w:rFonts w:ascii="Times New Roman" w:eastAsiaTheme="minorHAnsi" w:hAnsi="Times New Roman" w:cs="Times New Roman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222814FF"/>
    <w:multiLevelType w:val="multilevel"/>
    <w:tmpl w:val="E250D23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85E68D7"/>
    <w:multiLevelType w:val="hybridMultilevel"/>
    <w:tmpl w:val="8A6CEF6C"/>
    <w:lvl w:ilvl="0" w:tplc="94D643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20E0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74EA2A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ED8C4C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F0187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AF2254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BA749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00CE76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EFE6F0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81821C3"/>
    <w:multiLevelType w:val="hybridMultilevel"/>
    <w:tmpl w:val="30882BEA"/>
    <w:lvl w:ilvl="0" w:tplc="DB0CE404">
      <w:start w:val="3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399C61DE"/>
    <w:multiLevelType w:val="multilevel"/>
    <w:tmpl w:val="332A4550"/>
    <w:lvl w:ilvl="0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05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41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41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77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7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3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3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94" w:hanging="1800"/>
      </w:pPr>
      <w:rPr>
        <w:rFonts w:hint="default"/>
      </w:rPr>
    </w:lvl>
  </w:abstractNum>
  <w:abstractNum w:abstractNumId="14" w15:restartNumberingAfterBreak="0">
    <w:nsid w:val="3B655C14"/>
    <w:multiLevelType w:val="hybridMultilevel"/>
    <w:tmpl w:val="6B8C35AA"/>
    <w:lvl w:ilvl="0" w:tplc="8760CFE2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3FF566C5"/>
    <w:multiLevelType w:val="multilevel"/>
    <w:tmpl w:val="676E4C2E"/>
    <w:lvl w:ilvl="0">
      <w:start w:val="1"/>
      <w:numFmt w:val="decimal"/>
      <w:lvlText w:val="3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4563181A"/>
    <w:multiLevelType w:val="multilevel"/>
    <w:tmpl w:val="5E8ECB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2061" w:hanging="108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2835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3402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3609" w:hanging="180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4176" w:hanging="2160"/>
      </w:pPr>
      <w:rPr>
        <w:rFonts w:hint="default"/>
        <w:b w:val="0"/>
      </w:rPr>
    </w:lvl>
  </w:abstractNum>
  <w:abstractNum w:abstractNumId="17" w15:restartNumberingAfterBreak="0">
    <w:nsid w:val="45D6530F"/>
    <w:multiLevelType w:val="hybridMultilevel"/>
    <w:tmpl w:val="46D26A88"/>
    <w:lvl w:ilvl="0" w:tplc="8760CFE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2C3A3A30">
      <w:numFmt w:val="bullet"/>
      <w:lvlText w:val="-"/>
      <w:lvlJc w:val="left"/>
      <w:pPr>
        <w:ind w:left="2007" w:hanging="360"/>
      </w:pPr>
      <w:rPr>
        <w:rFonts w:ascii="Times New Roman" w:eastAsiaTheme="minorHAnsi" w:hAnsi="Times New Roman" w:cs="Times New Roman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461E41F7"/>
    <w:multiLevelType w:val="multilevel"/>
    <w:tmpl w:val="E7961502"/>
    <w:lvl w:ilvl="0">
      <w:start w:val="1"/>
      <w:numFmt w:val="decimal"/>
      <w:lvlText w:val="%1)"/>
      <w:lvlJc w:val="left"/>
      <w:rPr>
        <w:rFonts w:ascii="Times New Roman" w:eastAsiaTheme="minorHAnsi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4BE015E8"/>
    <w:multiLevelType w:val="hybridMultilevel"/>
    <w:tmpl w:val="B2C26AB8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B1F64"/>
    <w:multiLevelType w:val="multilevel"/>
    <w:tmpl w:val="FA145970"/>
    <w:lvl w:ilvl="0">
      <w:start w:val="2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F651625"/>
    <w:multiLevelType w:val="hybridMultilevel"/>
    <w:tmpl w:val="9B6C128E"/>
    <w:lvl w:ilvl="0" w:tplc="8760CFE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0022B70"/>
    <w:multiLevelType w:val="hybridMultilevel"/>
    <w:tmpl w:val="3ACE7D40"/>
    <w:lvl w:ilvl="0" w:tplc="8760CFE2">
      <w:start w:val="1"/>
      <w:numFmt w:val="bullet"/>
      <w:lvlText w:val=""/>
      <w:lvlJc w:val="left"/>
      <w:pPr>
        <w:ind w:left="25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9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6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346" w:hanging="360"/>
      </w:pPr>
      <w:rPr>
        <w:rFonts w:ascii="Wingdings" w:hAnsi="Wingdings" w:hint="default"/>
      </w:rPr>
    </w:lvl>
  </w:abstractNum>
  <w:abstractNum w:abstractNumId="23" w15:restartNumberingAfterBreak="0">
    <w:nsid w:val="5FB86C73"/>
    <w:multiLevelType w:val="hybridMultilevel"/>
    <w:tmpl w:val="7478943C"/>
    <w:lvl w:ilvl="0" w:tplc="8760CFE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60473D41"/>
    <w:multiLevelType w:val="multilevel"/>
    <w:tmpl w:val="4D7A99A8"/>
    <w:lvl w:ilvl="0">
      <w:start w:val="1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="Times New Roman" w:hint="default"/>
      </w:rPr>
    </w:lvl>
  </w:abstractNum>
  <w:abstractNum w:abstractNumId="25" w15:restartNumberingAfterBreak="0">
    <w:nsid w:val="63700A7B"/>
    <w:multiLevelType w:val="hybridMultilevel"/>
    <w:tmpl w:val="5C441324"/>
    <w:lvl w:ilvl="0" w:tplc="3AB6EB6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26475"/>
    <w:multiLevelType w:val="hybridMultilevel"/>
    <w:tmpl w:val="A442E468"/>
    <w:lvl w:ilvl="0" w:tplc="8760CFE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2C3A3A30">
      <w:numFmt w:val="bullet"/>
      <w:lvlText w:val="-"/>
      <w:lvlJc w:val="left"/>
      <w:pPr>
        <w:ind w:left="2007" w:hanging="360"/>
      </w:pPr>
      <w:rPr>
        <w:rFonts w:ascii="Times New Roman" w:eastAsiaTheme="minorHAnsi" w:hAnsi="Times New Roman" w:cs="Times New Roman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675E466F"/>
    <w:multiLevelType w:val="hybridMultilevel"/>
    <w:tmpl w:val="B6D46EAA"/>
    <w:lvl w:ilvl="0" w:tplc="D79069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5D06B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963B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63417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5ACC97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598610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50234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CCE7F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F5EADB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4AE77C0"/>
    <w:multiLevelType w:val="hybridMultilevel"/>
    <w:tmpl w:val="7E98FC2A"/>
    <w:lvl w:ilvl="0" w:tplc="90268AB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 w15:restartNumberingAfterBreak="0">
    <w:nsid w:val="77124751"/>
    <w:multiLevelType w:val="hybridMultilevel"/>
    <w:tmpl w:val="51B2A96E"/>
    <w:lvl w:ilvl="0" w:tplc="8760CF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8816D4"/>
    <w:multiLevelType w:val="hybridMultilevel"/>
    <w:tmpl w:val="F18886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4318C2"/>
    <w:multiLevelType w:val="multilevel"/>
    <w:tmpl w:val="F65A688A"/>
    <w:lvl w:ilvl="0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3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9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5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5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10" w:hanging="1800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18"/>
  </w:num>
  <w:num w:numId="4">
    <w:abstractNumId w:val="15"/>
  </w:num>
  <w:num w:numId="5">
    <w:abstractNumId w:val="20"/>
  </w:num>
  <w:num w:numId="6">
    <w:abstractNumId w:val="1"/>
  </w:num>
  <w:num w:numId="7">
    <w:abstractNumId w:val="13"/>
  </w:num>
  <w:num w:numId="8">
    <w:abstractNumId w:val="26"/>
  </w:num>
  <w:num w:numId="9">
    <w:abstractNumId w:val="21"/>
  </w:num>
  <w:num w:numId="10">
    <w:abstractNumId w:val="23"/>
  </w:num>
  <w:num w:numId="11">
    <w:abstractNumId w:val="16"/>
  </w:num>
  <w:num w:numId="12">
    <w:abstractNumId w:val="6"/>
  </w:num>
  <w:num w:numId="13">
    <w:abstractNumId w:val="11"/>
  </w:num>
  <w:num w:numId="14">
    <w:abstractNumId w:val="27"/>
  </w:num>
  <w:num w:numId="15">
    <w:abstractNumId w:val="28"/>
  </w:num>
  <w:num w:numId="16">
    <w:abstractNumId w:val="2"/>
  </w:num>
  <w:num w:numId="17">
    <w:abstractNumId w:val="30"/>
  </w:num>
  <w:num w:numId="18">
    <w:abstractNumId w:val="7"/>
  </w:num>
  <w:num w:numId="19">
    <w:abstractNumId w:val="25"/>
  </w:num>
  <w:num w:numId="20">
    <w:abstractNumId w:val="19"/>
  </w:num>
  <w:num w:numId="21">
    <w:abstractNumId w:val="31"/>
  </w:num>
  <w:num w:numId="22">
    <w:abstractNumId w:val="3"/>
  </w:num>
  <w:num w:numId="23">
    <w:abstractNumId w:val="24"/>
  </w:num>
  <w:num w:numId="24">
    <w:abstractNumId w:val="12"/>
  </w:num>
  <w:num w:numId="25">
    <w:abstractNumId w:val="0"/>
  </w:num>
  <w:num w:numId="26">
    <w:abstractNumId w:val="8"/>
  </w:num>
  <w:num w:numId="27">
    <w:abstractNumId w:val="10"/>
  </w:num>
  <w:num w:numId="28">
    <w:abstractNumId w:val="14"/>
  </w:num>
  <w:num w:numId="29">
    <w:abstractNumId w:val="22"/>
  </w:num>
  <w:num w:numId="30">
    <w:abstractNumId w:val="9"/>
  </w:num>
  <w:num w:numId="31">
    <w:abstractNumId w:val="17"/>
  </w:num>
  <w:num w:numId="3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MzIxMLCwMDc2MDJT0lEKTi0uzszPAykwrgUAtqf1diwAAAA="/>
  </w:docVars>
  <w:rsids>
    <w:rsidRoot w:val="00E74F21"/>
    <w:rsid w:val="00015AE0"/>
    <w:rsid w:val="000172A4"/>
    <w:rsid w:val="00046DB3"/>
    <w:rsid w:val="000900C4"/>
    <w:rsid w:val="00093E41"/>
    <w:rsid w:val="000D3B66"/>
    <w:rsid w:val="000E7CC3"/>
    <w:rsid w:val="00111C22"/>
    <w:rsid w:val="0017353A"/>
    <w:rsid w:val="00183593"/>
    <w:rsid w:val="001915EA"/>
    <w:rsid w:val="0019189E"/>
    <w:rsid w:val="001A04D1"/>
    <w:rsid w:val="001B00CD"/>
    <w:rsid w:val="001F328A"/>
    <w:rsid w:val="002234A8"/>
    <w:rsid w:val="00225F15"/>
    <w:rsid w:val="00244114"/>
    <w:rsid w:val="00254890"/>
    <w:rsid w:val="00265F1B"/>
    <w:rsid w:val="002711A6"/>
    <w:rsid w:val="002B3E50"/>
    <w:rsid w:val="002C0B8C"/>
    <w:rsid w:val="002D36A1"/>
    <w:rsid w:val="002D72A7"/>
    <w:rsid w:val="002E6141"/>
    <w:rsid w:val="00303886"/>
    <w:rsid w:val="00312CF4"/>
    <w:rsid w:val="00325741"/>
    <w:rsid w:val="00326F3C"/>
    <w:rsid w:val="003405D7"/>
    <w:rsid w:val="00360EA7"/>
    <w:rsid w:val="0036122B"/>
    <w:rsid w:val="00371025"/>
    <w:rsid w:val="0037736E"/>
    <w:rsid w:val="00426FCD"/>
    <w:rsid w:val="00430955"/>
    <w:rsid w:val="00442BC5"/>
    <w:rsid w:val="00464A2E"/>
    <w:rsid w:val="004842C2"/>
    <w:rsid w:val="004C0B87"/>
    <w:rsid w:val="004E47EE"/>
    <w:rsid w:val="004E5B9E"/>
    <w:rsid w:val="004F574A"/>
    <w:rsid w:val="00506FF0"/>
    <w:rsid w:val="005153E2"/>
    <w:rsid w:val="00564147"/>
    <w:rsid w:val="0059650D"/>
    <w:rsid w:val="005A07B7"/>
    <w:rsid w:val="005D00DA"/>
    <w:rsid w:val="00606CE6"/>
    <w:rsid w:val="00622181"/>
    <w:rsid w:val="006317C5"/>
    <w:rsid w:val="006513F5"/>
    <w:rsid w:val="00651B8A"/>
    <w:rsid w:val="006535ED"/>
    <w:rsid w:val="0069636A"/>
    <w:rsid w:val="00696D36"/>
    <w:rsid w:val="006A0351"/>
    <w:rsid w:val="006A58A8"/>
    <w:rsid w:val="006A719B"/>
    <w:rsid w:val="006B207C"/>
    <w:rsid w:val="006C1231"/>
    <w:rsid w:val="007124C0"/>
    <w:rsid w:val="00714B04"/>
    <w:rsid w:val="0073771A"/>
    <w:rsid w:val="00775BB7"/>
    <w:rsid w:val="007918CD"/>
    <w:rsid w:val="007C4C11"/>
    <w:rsid w:val="007D51EF"/>
    <w:rsid w:val="007F753C"/>
    <w:rsid w:val="00802428"/>
    <w:rsid w:val="0080274C"/>
    <w:rsid w:val="0082553D"/>
    <w:rsid w:val="008512E5"/>
    <w:rsid w:val="00880455"/>
    <w:rsid w:val="008A3F5A"/>
    <w:rsid w:val="008B0D0F"/>
    <w:rsid w:val="008F7C62"/>
    <w:rsid w:val="00910783"/>
    <w:rsid w:val="00924BC4"/>
    <w:rsid w:val="00927C0E"/>
    <w:rsid w:val="00931B29"/>
    <w:rsid w:val="0093611E"/>
    <w:rsid w:val="00941B9B"/>
    <w:rsid w:val="00973D19"/>
    <w:rsid w:val="009A575C"/>
    <w:rsid w:val="009C382F"/>
    <w:rsid w:val="009E0262"/>
    <w:rsid w:val="00A01979"/>
    <w:rsid w:val="00A228C3"/>
    <w:rsid w:val="00A922E4"/>
    <w:rsid w:val="00AD47FD"/>
    <w:rsid w:val="00B40BDC"/>
    <w:rsid w:val="00B65143"/>
    <w:rsid w:val="00BA34F8"/>
    <w:rsid w:val="00BB6149"/>
    <w:rsid w:val="00BC07A8"/>
    <w:rsid w:val="00BF62D4"/>
    <w:rsid w:val="00C10C8C"/>
    <w:rsid w:val="00C2222B"/>
    <w:rsid w:val="00C3733E"/>
    <w:rsid w:val="00C81892"/>
    <w:rsid w:val="00CA646D"/>
    <w:rsid w:val="00CE6D04"/>
    <w:rsid w:val="00D10CBF"/>
    <w:rsid w:val="00D1122B"/>
    <w:rsid w:val="00D24F52"/>
    <w:rsid w:val="00D312C3"/>
    <w:rsid w:val="00D32256"/>
    <w:rsid w:val="00D5523B"/>
    <w:rsid w:val="00D63A08"/>
    <w:rsid w:val="00D867AC"/>
    <w:rsid w:val="00D92DB2"/>
    <w:rsid w:val="00D9728F"/>
    <w:rsid w:val="00DC3066"/>
    <w:rsid w:val="00DD0087"/>
    <w:rsid w:val="00DE3250"/>
    <w:rsid w:val="00E25D8E"/>
    <w:rsid w:val="00E4244B"/>
    <w:rsid w:val="00E74F21"/>
    <w:rsid w:val="00EC2A9E"/>
    <w:rsid w:val="00EC7BA4"/>
    <w:rsid w:val="00ED3841"/>
    <w:rsid w:val="00F02E32"/>
    <w:rsid w:val="00F076B3"/>
    <w:rsid w:val="00F218BF"/>
    <w:rsid w:val="00F30584"/>
    <w:rsid w:val="00F662F9"/>
    <w:rsid w:val="00F80030"/>
    <w:rsid w:val="00F877F0"/>
    <w:rsid w:val="00F92B2A"/>
    <w:rsid w:val="00FD4CCF"/>
    <w:rsid w:val="00FE2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DC72C1"/>
  <w15:chartTrackingRefBased/>
  <w15:docId w15:val="{BB2B53DB-46F8-403A-8D3C-124C3C5F2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172A4"/>
  </w:style>
  <w:style w:type="paragraph" w:styleId="1">
    <w:name w:val="heading 1"/>
    <w:basedOn w:val="a"/>
    <w:next w:val="a"/>
    <w:link w:val="10"/>
    <w:uiPriority w:val="9"/>
    <w:qFormat/>
    <w:rsid w:val="00FD4C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D4CC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FD4CCF"/>
    <w:pPr>
      <w:ind w:left="720"/>
      <w:contextualSpacing/>
    </w:pPr>
  </w:style>
  <w:style w:type="character" w:customStyle="1" w:styleId="3">
    <w:name w:val="Основной текст (3)_"/>
    <w:link w:val="30"/>
    <w:rsid w:val="0037736E"/>
    <w:rPr>
      <w:b/>
      <w:bCs/>
      <w:shd w:val="clear" w:color="auto" w:fill="FFFFFF"/>
    </w:rPr>
  </w:style>
  <w:style w:type="paragraph" w:customStyle="1" w:styleId="30">
    <w:name w:val="Основной текст (3)"/>
    <w:basedOn w:val="a"/>
    <w:link w:val="3"/>
    <w:rsid w:val="0037736E"/>
    <w:pPr>
      <w:shd w:val="clear" w:color="auto" w:fill="FFFFFF"/>
      <w:spacing w:after="0" w:line="240" w:lineRule="atLeast"/>
    </w:pPr>
    <w:rPr>
      <w:b/>
      <w:bCs/>
    </w:rPr>
  </w:style>
  <w:style w:type="character" w:customStyle="1" w:styleId="313pt">
    <w:name w:val="Основной текст (3) + 13 pt"/>
    <w:aliases w:val="Не полужирный"/>
    <w:rsid w:val="0037736E"/>
    <w:rPr>
      <w:b/>
      <w:bCs/>
      <w:sz w:val="26"/>
      <w:szCs w:val="26"/>
      <w:lang w:bidi="ar-SA"/>
    </w:rPr>
  </w:style>
  <w:style w:type="table" w:styleId="a4">
    <w:name w:val="Table Grid"/>
    <w:basedOn w:val="a1"/>
    <w:uiPriority w:val="39"/>
    <w:rsid w:val="004E5B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924B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924BC4"/>
    <w:rPr>
      <w:rFonts w:ascii="Segoe UI" w:hAnsi="Segoe UI" w:cs="Segoe UI"/>
      <w:sz w:val="18"/>
      <w:szCs w:val="18"/>
    </w:rPr>
  </w:style>
  <w:style w:type="table" w:customStyle="1" w:styleId="11">
    <w:name w:val="Сетка таблицы1"/>
    <w:basedOn w:val="a1"/>
    <w:next w:val="a4"/>
    <w:uiPriority w:val="39"/>
    <w:rsid w:val="006317C5"/>
    <w:pPr>
      <w:spacing w:after="0" w:line="240" w:lineRule="auto"/>
    </w:pPr>
    <w:rPr>
      <w:rFonts w:eastAsia="Times New Roman"/>
      <w:lang w:eastAsia="ru-RU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7">
    <w:name w:val="Hyperlink"/>
    <w:basedOn w:val="a0"/>
    <w:uiPriority w:val="99"/>
    <w:semiHidden/>
    <w:unhideWhenUsed/>
    <w:rsid w:val="00F80030"/>
    <w:rPr>
      <w:color w:val="0000FF"/>
      <w:u w:val="single"/>
    </w:rPr>
  </w:style>
  <w:style w:type="character" w:customStyle="1" w:styleId="apple-converted-space">
    <w:name w:val="apple-converted-space"/>
    <w:basedOn w:val="a0"/>
    <w:rsid w:val="0073771A"/>
  </w:style>
  <w:style w:type="character" w:customStyle="1" w:styleId="s1">
    <w:name w:val="s1"/>
    <w:basedOn w:val="a0"/>
    <w:rsid w:val="0073771A"/>
  </w:style>
  <w:style w:type="character" w:customStyle="1" w:styleId="s3">
    <w:name w:val="s3"/>
    <w:basedOn w:val="a0"/>
    <w:rsid w:val="0073771A"/>
  </w:style>
  <w:style w:type="character" w:customStyle="1" w:styleId="j21">
    <w:name w:val="j21"/>
    <w:basedOn w:val="a0"/>
    <w:rsid w:val="0073771A"/>
  </w:style>
  <w:style w:type="character" w:styleId="a8">
    <w:name w:val="annotation reference"/>
    <w:basedOn w:val="a0"/>
    <w:uiPriority w:val="99"/>
    <w:semiHidden/>
    <w:unhideWhenUsed/>
    <w:rsid w:val="0073771A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73771A"/>
    <w:pPr>
      <w:spacing w:line="240" w:lineRule="auto"/>
    </w:pPr>
    <w:rPr>
      <w:sz w:val="20"/>
      <w:szCs w:val="20"/>
    </w:rPr>
  </w:style>
  <w:style w:type="character" w:customStyle="1" w:styleId="aa">
    <w:name w:val="Текст примечания Знак"/>
    <w:basedOn w:val="a0"/>
    <w:link w:val="a9"/>
    <w:uiPriority w:val="99"/>
    <w:semiHidden/>
    <w:rsid w:val="0073771A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73771A"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semiHidden/>
    <w:rsid w:val="0073771A"/>
    <w:rPr>
      <w:b/>
      <w:bCs/>
      <w:sz w:val="20"/>
      <w:szCs w:val="20"/>
    </w:rPr>
  </w:style>
  <w:style w:type="paragraph" w:styleId="ad">
    <w:name w:val="header"/>
    <w:basedOn w:val="a"/>
    <w:link w:val="ae"/>
    <w:uiPriority w:val="99"/>
    <w:unhideWhenUsed/>
    <w:rsid w:val="007D51EF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e">
    <w:name w:val="Верхний колонтитул Знак"/>
    <w:basedOn w:val="a0"/>
    <w:link w:val="ad"/>
    <w:uiPriority w:val="99"/>
    <w:rsid w:val="007D51EF"/>
  </w:style>
  <w:style w:type="paragraph" w:styleId="af">
    <w:name w:val="footer"/>
    <w:basedOn w:val="a"/>
    <w:link w:val="af0"/>
    <w:uiPriority w:val="99"/>
    <w:unhideWhenUsed/>
    <w:rsid w:val="007D51EF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f0">
    <w:name w:val="Нижний колонтитул Знак"/>
    <w:basedOn w:val="a0"/>
    <w:link w:val="af"/>
    <w:uiPriority w:val="99"/>
    <w:rsid w:val="007D51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0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10179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9651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099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6582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4058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96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0332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0913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4335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01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8B1298-8E99-4347-BDCC-84705B485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4</Pages>
  <Words>587</Words>
  <Characters>3350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оит</cp:lastModifiedBy>
  <cp:revision>27</cp:revision>
  <cp:lastPrinted>2021-01-05T04:38:00Z</cp:lastPrinted>
  <dcterms:created xsi:type="dcterms:W3CDTF">2021-01-28T06:46:00Z</dcterms:created>
  <dcterms:modified xsi:type="dcterms:W3CDTF">2021-07-29T05:11:00Z</dcterms:modified>
</cp:coreProperties>
</file>